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2A7C" w14:textId="77777777" w:rsidR="00062752" w:rsidRPr="00062752" w:rsidRDefault="00062752" w:rsidP="00062752">
      <w:pPr>
        <w:jc w:val="center"/>
        <w:rPr>
          <w:rFonts w:eastAsia="Calibri" w:cstheme="minorHAnsi"/>
          <w:b/>
          <w:bCs/>
          <w:color w:val="000000" w:themeColor="text1"/>
          <w:lang w:val=""/>
        </w:rPr>
      </w:pPr>
    </w:p>
    <w:p w14:paraId="257C2BD8" w14:textId="7F7861FD" w:rsidR="00B94CAB" w:rsidRPr="00062752" w:rsidRDefault="00062752" w:rsidP="00062752">
      <w:pPr>
        <w:jc w:val="center"/>
        <w:rPr>
          <w:rFonts w:eastAsia="Calibri" w:cstheme="minorHAnsi"/>
          <w:b/>
          <w:bCs/>
          <w:color w:val="000000" w:themeColor="text1"/>
          <w:sz w:val="24"/>
          <w:lang w:val=""/>
        </w:rPr>
      </w:pPr>
      <w:r w:rsidRPr="00062752">
        <w:rPr>
          <w:rFonts w:eastAsia="Calibri" w:cstheme="minorHAnsi"/>
          <w:b/>
          <w:bCs/>
          <w:color w:val="000000" w:themeColor="text1"/>
          <w:sz w:val="24"/>
          <w:lang w:val=""/>
        </w:rPr>
        <w:t xml:space="preserve">Programa de Pós-graduação em Fisioterapia </w:t>
      </w:r>
      <w:r w:rsidRPr="00062752">
        <w:rPr>
          <w:rFonts w:cstheme="minorHAnsi"/>
          <w:b/>
          <w:bCs/>
          <w:color w:val="000000" w:themeColor="text1"/>
          <w:sz w:val="24"/>
          <w:lang w:val=""/>
        </w:rPr>
        <w:t>– PPGFT</w:t>
      </w:r>
    </w:p>
    <w:p w14:paraId="62CB48B9" w14:textId="77777777" w:rsidR="00062752" w:rsidRPr="00062752" w:rsidRDefault="00062752" w:rsidP="4424989C">
      <w:pPr>
        <w:spacing w:line="276" w:lineRule="auto"/>
        <w:jc w:val="both"/>
        <w:rPr>
          <w:rFonts w:cstheme="minorHAnsi"/>
          <w:b/>
        </w:rPr>
      </w:pPr>
    </w:p>
    <w:p w14:paraId="102D90CC" w14:textId="65C4DA3F" w:rsidR="00FC64F0" w:rsidRPr="00062752" w:rsidRDefault="4424989C" w:rsidP="00062752">
      <w:pPr>
        <w:spacing w:line="276" w:lineRule="auto"/>
        <w:jc w:val="both"/>
        <w:rPr>
          <w:rFonts w:cstheme="minorHAnsi"/>
          <w:b/>
        </w:rPr>
      </w:pPr>
      <w:r w:rsidRPr="00062752">
        <w:rPr>
          <w:rFonts w:cstheme="minorHAnsi"/>
          <w:b/>
        </w:rPr>
        <w:t>Candidato</w:t>
      </w:r>
      <w:r w:rsidR="002A4C8D">
        <w:rPr>
          <w:rFonts w:cstheme="minorHAnsi"/>
          <w:b/>
        </w:rPr>
        <w:t>(a)</w:t>
      </w:r>
      <w:r w:rsidRPr="00062752">
        <w:rPr>
          <w:rFonts w:cstheme="minorHAnsi"/>
          <w:b/>
        </w:rPr>
        <w:t>:</w:t>
      </w:r>
      <w:r w:rsidR="00CD0565" w:rsidRPr="00062752">
        <w:rPr>
          <w:rFonts w:cstheme="minorHAnsi"/>
          <w:b/>
        </w:rPr>
        <w:t xml:space="preserve"> </w:t>
      </w:r>
      <w:r w:rsidR="00062752" w:rsidRPr="00062752">
        <w:rPr>
          <w:rFonts w:cstheme="minorHAnsi"/>
          <w:b/>
        </w:rPr>
        <w:t>____________________________</w:t>
      </w:r>
      <w:r w:rsidR="00062752">
        <w:rPr>
          <w:rFonts w:cstheme="minorHAnsi"/>
          <w:b/>
        </w:rPr>
        <w:t>__</w:t>
      </w:r>
      <w:r w:rsidR="00062752" w:rsidRPr="00062752">
        <w:rPr>
          <w:rFonts w:cstheme="minorHAnsi"/>
          <w:b/>
        </w:rPr>
        <w:t>________________</w:t>
      </w:r>
      <w:r w:rsidR="00062752">
        <w:rPr>
          <w:rFonts w:cstheme="minorHAnsi"/>
          <w:b/>
        </w:rPr>
        <w:t>_____</w:t>
      </w:r>
      <w:r w:rsidR="00062752" w:rsidRPr="00062752">
        <w:rPr>
          <w:rFonts w:cstheme="minorHAnsi"/>
          <w:b/>
        </w:rPr>
        <w:t>_</w:t>
      </w:r>
      <w:r w:rsidR="00062752" w:rsidRPr="00062752">
        <w:rPr>
          <w:rFonts w:cstheme="minorHAnsi"/>
          <w:b/>
        </w:rPr>
        <w:tab/>
      </w:r>
      <w:r w:rsidRPr="00062752">
        <w:rPr>
          <w:rFonts w:cstheme="minorHAnsi"/>
          <w:b/>
        </w:rPr>
        <w:t>Data:</w:t>
      </w:r>
      <w:r w:rsidR="00CD0565" w:rsidRPr="00062752">
        <w:rPr>
          <w:rFonts w:cstheme="minorHAnsi"/>
          <w:b/>
        </w:rPr>
        <w:t xml:space="preserve"> </w:t>
      </w:r>
      <w:r w:rsidR="00062752" w:rsidRPr="00062752">
        <w:rPr>
          <w:rFonts w:cstheme="minorHAnsi"/>
          <w:b/>
        </w:rPr>
        <w:t xml:space="preserve">__/ __/ </w:t>
      </w:r>
      <w:r w:rsidR="007524CA">
        <w:rPr>
          <w:rFonts w:cstheme="minorHAnsi"/>
          <w:b/>
        </w:rPr>
        <w:t>2023</w:t>
      </w:r>
    </w:p>
    <w:tbl>
      <w:tblPr>
        <w:tblStyle w:val="TableGrid"/>
        <w:tblW w:w="9035" w:type="dxa"/>
        <w:tblLayout w:type="fixed"/>
        <w:tblCellMar>
          <w:top w:w="85" w:type="dxa"/>
          <w:left w:w="85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195"/>
        <w:gridCol w:w="1840"/>
      </w:tblGrid>
      <w:tr w:rsidR="001B5B1E" w:rsidRPr="00062752" w14:paraId="6E84D3D9" w14:textId="77777777" w:rsidTr="00564DA4">
        <w:tc>
          <w:tcPr>
            <w:tcW w:w="9035" w:type="dxa"/>
            <w:gridSpan w:val="2"/>
            <w:shd w:val="clear" w:color="auto" w:fill="D9D9D9" w:themeFill="background1" w:themeFillShade="D9"/>
          </w:tcPr>
          <w:p w14:paraId="0A37501D" w14:textId="77FF72BE" w:rsidR="001B5B1E" w:rsidRPr="001B40A6" w:rsidRDefault="001B5B1E" w:rsidP="001B40A6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37" w:hanging="337"/>
              <w:rPr>
                <w:rFonts w:cstheme="minorHAnsi"/>
                <w:b/>
                <w:bCs/>
              </w:rPr>
            </w:pPr>
            <w:r w:rsidRPr="001B40A6">
              <w:rPr>
                <w:rFonts w:cstheme="minorHAnsi"/>
                <w:b/>
                <w:bCs/>
              </w:rPr>
              <w:t>Questões e respostas</w:t>
            </w:r>
          </w:p>
        </w:tc>
      </w:tr>
      <w:tr w:rsidR="00703113" w:rsidRPr="00062752" w14:paraId="3921BA76" w14:textId="77777777" w:rsidTr="00564DA4">
        <w:tc>
          <w:tcPr>
            <w:tcW w:w="7195" w:type="dxa"/>
          </w:tcPr>
          <w:p w14:paraId="0A26065D" w14:textId="12AC3C39" w:rsidR="00703113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91C5D">
              <w:rPr>
                <w:rFonts w:cstheme="minorHAnsi"/>
              </w:rPr>
              <w:t>1.</w:t>
            </w:r>
            <w:r w:rsidR="003918C6">
              <w:rPr>
                <w:rFonts w:cstheme="minorHAnsi"/>
              </w:rPr>
              <w:t xml:space="preserve"> </w:t>
            </w:r>
            <w:r w:rsidRPr="00291C5D">
              <w:rPr>
                <w:rFonts w:cstheme="minorHAnsi"/>
              </w:rPr>
              <w:t xml:space="preserve">Você atua como professor permanente ou colaborador em outro </w:t>
            </w:r>
            <w:r w:rsidR="00FA2CA0" w:rsidRPr="00291C5D">
              <w:rPr>
                <w:rFonts w:cstheme="minorHAnsi"/>
              </w:rPr>
              <w:t>programa de pós-graduação (PP</w:t>
            </w:r>
            <w:r w:rsidRPr="00291C5D">
              <w:rPr>
                <w:rFonts w:cstheme="minorHAnsi"/>
              </w:rPr>
              <w:t>G</w:t>
            </w:r>
            <w:r w:rsidR="00FA2CA0" w:rsidRPr="00291C5D">
              <w:rPr>
                <w:rFonts w:cstheme="minorHAnsi"/>
              </w:rPr>
              <w:t>)</w:t>
            </w:r>
            <w:r w:rsidRPr="00291C5D">
              <w:rPr>
                <w:rFonts w:cstheme="minorHAnsi"/>
              </w:rPr>
              <w:t>?</w:t>
            </w:r>
          </w:p>
          <w:p w14:paraId="6E864EC2" w14:textId="77777777" w:rsidR="002B13CB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</w:p>
          <w:p w14:paraId="081C8B90" w14:textId="4004A2BD" w:rsidR="002B13CB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ome e IES do(s) PPG(s):</w:t>
            </w:r>
          </w:p>
          <w:p w14:paraId="0CE40168" w14:textId="77777777" w:rsidR="002B13CB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</w:p>
          <w:p w14:paraId="5DA8AE07" w14:textId="77777777" w:rsidR="002B13CB" w:rsidRDefault="002B13CB" w:rsidP="008C1D32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PG em _____________________________________ IES: __________</w:t>
            </w:r>
          </w:p>
          <w:p w14:paraId="45C411EC" w14:textId="2B2930B0" w:rsidR="002B13CB" w:rsidRPr="002B13CB" w:rsidRDefault="002B13CB" w:rsidP="008C1D32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PG em _____________________________________ IES: __________</w:t>
            </w:r>
          </w:p>
        </w:tc>
        <w:tc>
          <w:tcPr>
            <w:tcW w:w="1840" w:type="dxa"/>
          </w:tcPr>
          <w:p w14:paraId="6020F9A4" w14:textId="4353D5D1" w:rsidR="00703113" w:rsidRPr="00291C5D" w:rsidRDefault="00703113" w:rsidP="00430F82">
            <w:pPr>
              <w:spacing w:line="276" w:lineRule="auto"/>
              <w:rPr>
                <w:rFonts w:cstheme="minorHAnsi"/>
              </w:rPr>
            </w:pPr>
            <w:r w:rsidRPr="00291C5D">
              <w:rPr>
                <w:rFonts w:cstheme="minorHAnsi"/>
              </w:rPr>
              <w:t>Sim, permanente</w:t>
            </w:r>
          </w:p>
          <w:p w14:paraId="1448826B" w14:textId="61F9275E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 xml:space="preserve">- Mestrado </w:t>
            </w:r>
            <w:proofErr w:type="gramStart"/>
            <w:r w:rsidRPr="00291C5D">
              <w:rPr>
                <w:rFonts w:cstheme="minorHAnsi"/>
                <w:i/>
              </w:rPr>
              <w:t xml:space="preserve">(  </w:t>
            </w:r>
            <w:proofErr w:type="gramEnd"/>
            <w:r w:rsidRPr="00291C5D">
              <w:rPr>
                <w:rFonts w:cstheme="minorHAnsi"/>
                <w:i/>
              </w:rPr>
              <w:t xml:space="preserve"> )</w:t>
            </w:r>
          </w:p>
          <w:p w14:paraId="2E681F43" w14:textId="36D644BB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 xml:space="preserve">- Doutorado </w:t>
            </w:r>
            <w:proofErr w:type="gramStart"/>
            <w:r w:rsidRPr="00291C5D">
              <w:rPr>
                <w:rFonts w:cstheme="minorHAnsi"/>
                <w:i/>
              </w:rPr>
              <w:t xml:space="preserve">(  </w:t>
            </w:r>
            <w:proofErr w:type="gramEnd"/>
            <w:r w:rsidRPr="00291C5D">
              <w:rPr>
                <w:rFonts w:cstheme="minorHAnsi"/>
                <w:i/>
              </w:rPr>
              <w:t xml:space="preserve"> )</w:t>
            </w:r>
          </w:p>
          <w:p w14:paraId="75518EB3" w14:textId="6124D0D6" w:rsidR="00703113" w:rsidRPr="00291C5D" w:rsidRDefault="00703113" w:rsidP="00430F82">
            <w:pPr>
              <w:spacing w:line="276" w:lineRule="auto"/>
              <w:rPr>
                <w:rFonts w:cstheme="minorHAnsi"/>
              </w:rPr>
            </w:pPr>
            <w:r w:rsidRPr="00291C5D">
              <w:rPr>
                <w:rFonts w:cstheme="minorHAnsi"/>
              </w:rPr>
              <w:t>Sim, colaborador</w:t>
            </w:r>
          </w:p>
          <w:p w14:paraId="1316FB5A" w14:textId="77777777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 xml:space="preserve">- Mestrado </w:t>
            </w:r>
            <w:proofErr w:type="gramStart"/>
            <w:r w:rsidRPr="00291C5D">
              <w:rPr>
                <w:rFonts w:cstheme="minorHAnsi"/>
                <w:i/>
              </w:rPr>
              <w:t xml:space="preserve">(  </w:t>
            </w:r>
            <w:proofErr w:type="gramEnd"/>
            <w:r w:rsidRPr="00291C5D">
              <w:rPr>
                <w:rFonts w:cstheme="minorHAnsi"/>
                <w:i/>
              </w:rPr>
              <w:t xml:space="preserve"> )</w:t>
            </w:r>
          </w:p>
          <w:p w14:paraId="73B55BB9" w14:textId="77777777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 xml:space="preserve">- Doutorado </w:t>
            </w:r>
            <w:proofErr w:type="gramStart"/>
            <w:r w:rsidRPr="00291C5D">
              <w:rPr>
                <w:rFonts w:cstheme="minorHAnsi"/>
                <w:i/>
              </w:rPr>
              <w:t xml:space="preserve">(  </w:t>
            </w:r>
            <w:proofErr w:type="gramEnd"/>
            <w:r w:rsidRPr="00291C5D">
              <w:rPr>
                <w:rFonts w:cstheme="minorHAnsi"/>
                <w:i/>
              </w:rPr>
              <w:t xml:space="preserve"> )</w:t>
            </w:r>
          </w:p>
          <w:p w14:paraId="6FD63091" w14:textId="0D90AD8E" w:rsidR="00703113" w:rsidRPr="00291C5D" w:rsidRDefault="00703113" w:rsidP="00430F82">
            <w:pPr>
              <w:spacing w:line="276" w:lineRule="auto"/>
              <w:rPr>
                <w:rFonts w:cstheme="minorHAnsi"/>
              </w:rPr>
            </w:pPr>
            <w:r w:rsidRPr="00291C5D">
              <w:rPr>
                <w:rFonts w:cstheme="minorHAnsi"/>
              </w:rPr>
              <w:t xml:space="preserve">Não </w:t>
            </w:r>
            <w:proofErr w:type="gramStart"/>
            <w:r w:rsidRPr="00291C5D">
              <w:rPr>
                <w:rFonts w:cstheme="minorHAnsi"/>
              </w:rPr>
              <w:t xml:space="preserve">(  </w:t>
            </w:r>
            <w:proofErr w:type="gramEnd"/>
            <w:r w:rsidRPr="00291C5D">
              <w:rPr>
                <w:rFonts w:cstheme="minorHAnsi"/>
              </w:rPr>
              <w:t xml:space="preserve"> )</w:t>
            </w:r>
          </w:p>
        </w:tc>
      </w:tr>
      <w:tr w:rsidR="002B13CB" w:rsidRPr="00062752" w14:paraId="119E46F2" w14:textId="77777777" w:rsidTr="00564DA4">
        <w:tc>
          <w:tcPr>
            <w:tcW w:w="7195" w:type="dxa"/>
          </w:tcPr>
          <w:p w14:paraId="0B051020" w14:textId="59012134" w:rsidR="002B13CB" w:rsidRPr="00062752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Pr="00062752">
              <w:rPr>
                <w:rFonts w:cstheme="minorHAnsi"/>
              </w:rPr>
              <w:t>. Se você já participou ou está participando como docente permanente ou colaborador em outro PPG, quantas orientações/supervisões você já concluiu?</w:t>
            </w:r>
          </w:p>
        </w:tc>
        <w:tc>
          <w:tcPr>
            <w:tcW w:w="1840" w:type="dxa"/>
          </w:tcPr>
          <w:p w14:paraId="5C485ADD" w14:textId="77777777" w:rsidR="002B13CB" w:rsidRPr="00062752" w:rsidRDefault="002B13CB" w:rsidP="00320518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Mestrado ___</w:t>
            </w:r>
          </w:p>
          <w:p w14:paraId="5ED2B5D0" w14:textId="77777777" w:rsidR="002B13CB" w:rsidRPr="00062752" w:rsidRDefault="002B13CB" w:rsidP="00320518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Doutorado ___</w:t>
            </w:r>
          </w:p>
          <w:p w14:paraId="5495CB1F" w14:textId="77777777" w:rsidR="002B13CB" w:rsidRPr="00062752" w:rsidRDefault="002B13CB" w:rsidP="00320518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Pós-doutorado _</w:t>
            </w:r>
            <w:r>
              <w:rPr>
                <w:rFonts w:cstheme="minorHAnsi"/>
              </w:rPr>
              <w:t>_</w:t>
            </w:r>
            <w:r w:rsidRPr="00062752">
              <w:rPr>
                <w:rFonts w:cstheme="minorHAnsi"/>
              </w:rPr>
              <w:t>_</w:t>
            </w:r>
          </w:p>
        </w:tc>
      </w:tr>
      <w:tr w:rsidR="00703113" w:rsidRPr="00062752" w14:paraId="438DA6CB" w14:textId="77777777" w:rsidTr="00564DA4">
        <w:tc>
          <w:tcPr>
            <w:tcW w:w="7195" w:type="dxa"/>
          </w:tcPr>
          <w:p w14:paraId="2FE0861E" w14:textId="04F997C2" w:rsidR="00703113" w:rsidRPr="002A4C8D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>3</w:t>
            </w:r>
            <w:r w:rsidR="00703113" w:rsidRPr="002A4C8D">
              <w:rPr>
                <w:rFonts w:cstheme="minorHAnsi"/>
              </w:rPr>
              <w:t xml:space="preserve">. </w:t>
            </w:r>
            <w:r w:rsidR="007C0EF8" w:rsidRPr="002A4C8D">
              <w:rPr>
                <w:rFonts w:cstheme="minorHAnsi"/>
              </w:rPr>
              <w:t>Se</w:t>
            </w:r>
            <w:r w:rsidR="00FA2CA0" w:rsidRPr="002A4C8D">
              <w:rPr>
                <w:rFonts w:cstheme="minorHAnsi"/>
              </w:rPr>
              <w:t xml:space="preserve"> você </w:t>
            </w:r>
            <w:r w:rsidR="007C0EF8" w:rsidRPr="002A4C8D">
              <w:rPr>
                <w:rFonts w:cstheme="minorHAnsi"/>
              </w:rPr>
              <w:t>for</w:t>
            </w:r>
            <w:r w:rsidR="00FA2CA0" w:rsidRPr="002A4C8D">
              <w:rPr>
                <w:rFonts w:cstheme="minorHAnsi"/>
              </w:rPr>
              <w:t xml:space="preserve"> credenciado</w:t>
            </w:r>
            <w:r w:rsidR="0015305A" w:rsidRPr="002A4C8D">
              <w:rPr>
                <w:rFonts w:cstheme="minorHAnsi"/>
              </w:rPr>
              <w:t>(a)</w:t>
            </w:r>
            <w:r w:rsidR="00FA2CA0" w:rsidRPr="002A4C8D">
              <w:rPr>
                <w:rFonts w:cstheme="minorHAnsi"/>
              </w:rPr>
              <w:t>, q</w:t>
            </w:r>
            <w:r w:rsidR="00703113" w:rsidRPr="002A4C8D">
              <w:rPr>
                <w:rFonts w:cstheme="minorHAnsi"/>
              </w:rPr>
              <w:t xml:space="preserve">uantas horas semanais você </w:t>
            </w:r>
            <w:r w:rsidR="007C0EF8" w:rsidRPr="002A4C8D">
              <w:rPr>
                <w:rFonts w:cstheme="minorHAnsi"/>
              </w:rPr>
              <w:t>irá</w:t>
            </w:r>
            <w:r w:rsidR="000D3730" w:rsidRPr="002A4C8D">
              <w:rPr>
                <w:rFonts w:cstheme="minorHAnsi"/>
              </w:rPr>
              <w:t xml:space="preserve"> dedicar</w:t>
            </w:r>
            <w:r w:rsidR="00703113" w:rsidRPr="002A4C8D">
              <w:rPr>
                <w:rFonts w:cstheme="minorHAnsi"/>
              </w:rPr>
              <w:t xml:space="preserve"> ao PPGFT?</w:t>
            </w:r>
          </w:p>
        </w:tc>
        <w:tc>
          <w:tcPr>
            <w:tcW w:w="1840" w:type="dxa"/>
          </w:tcPr>
          <w:p w14:paraId="0AD0808C" w14:textId="56FB07C9" w:rsidR="00291C5D" w:rsidRPr="000232BD" w:rsidRDefault="000232BD" w:rsidP="00430F82">
            <w:pPr>
              <w:spacing w:line="276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Horas</w:t>
            </w:r>
            <w:r w:rsidR="00BA30E4">
              <w:rPr>
                <w:rFonts w:cstheme="minorHAnsi"/>
                <w:iCs/>
              </w:rPr>
              <w:t>/semana:</w:t>
            </w:r>
            <w:r w:rsidR="00291C5D" w:rsidRPr="000232BD">
              <w:rPr>
                <w:rFonts w:cstheme="minorHAnsi"/>
                <w:iCs/>
              </w:rPr>
              <w:t xml:space="preserve"> ____</w:t>
            </w:r>
          </w:p>
        </w:tc>
      </w:tr>
      <w:tr w:rsidR="63E5ECA7" w14:paraId="201CAA99" w14:textId="77777777" w:rsidTr="00564DA4">
        <w:trPr>
          <w:trHeight w:val="300"/>
        </w:trPr>
        <w:tc>
          <w:tcPr>
            <w:tcW w:w="7195" w:type="dxa"/>
          </w:tcPr>
          <w:p w14:paraId="14D03381" w14:textId="6CB91317" w:rsidR="63E5ECA7" w:rsidRDefault="63E5ECA7">
            <w:pPr>
              <w:spacing w:line="276" w:lineRule="auto"/>
              <w:jc w:val="both"/>
            </w:pPr>
            <w:r w:rsidRPr="63E5ECA7">
              <w:t xml:space="preserve">4. Se você for credenciado(a), quantas vagas você se compromete a </w:t>
            </w:r>
            <w:r w:rsidR="007524CA">
              <w:t>oferecer</w:t>
            </w:r>
            <w:r w:rsidRPr="63E5ECA7">
              <w:t xml:space="preserve"> no edital (2023/2)?</w:t>
            </w:r>
          </w:p>
        </w:tc>
        <w:tc>
          <w:tcPr>
            <w:tcW w:w="1840" w:type="dxa"/>
          </w:tcPr>
          <w:p w14:paraId="50CC1A9F" w14:textId="3FA8C001" w:rsidR="63E5ECA7" w:rsidRDefault="63E5ECA7" w:rsidP="63E5ECA7">
            <w:pPr>
              <w:spacing w:line="276" w:lineRule="auto"/>
            </w:pPr>
            <w:r w:rsidRPr="63E5ECA7">
              <w:t xml:space="preserve">1 vaga </w:t>
            </w:r>
            <w:proofErr w:type="gramStart"/>
            <w:r w:rsidRPr="63E5ECA7">
              <w:t>(  )</w:t>
            </w:r>
            <w:proofErr w:type="gramEnd"/>
          </w:p>
          <w:p w14:paraId="4D38BFCF" w14:textId="6DC5893A" w:rsidR="63E5ECA7" w:rsidRDefault="63E5ECA7" w:rsidP="63E5ECA7">
            <w:pPr>
              <w:spacing w:line="276" w:lineRule="auto"/>
            </w:pPr>
            <w:r w:rsidRPr="63E5ECA7">
              <w:t xml:space="preserve">2 vagas </w:t>
            </w:r>
            <w:proofErr w:type="gramStart"/>
            <w:r w:rsidRPr="63E5ECA7">
              <w:t>(  )</w:t>
            </w:r>
            <w:proofErr w:type="gramEnd"/>
          </w:p>
        </w:tc>
      </w:tr>
      <w:tr w:rsidR="00703113" w:rsidRPr="00062752" w14:paraId="149BAE4C" w14:textId="77777777" w:rsidTr="00564DA4">
        <w:tc>
          <w:tcPr>
            <w:tcW w:w="7195" w:type="dxa"/>
          </w:tcPr>
          <w:p w14:paraId="4F83D4AC" w14:textId="5F17A00D" w:rsidR="00703113" w:rsidRPr="002A4C8D" w:rsidRDefault="63E5ECA7" w:rsidP="63E5ECA7">
            <w:pPr>
              <w:spacing w:line="276" w:lineRule="auto"/>
              <w:jc w:val="both"/>
            </w:pPr>
            <w:r w:rsidRPr="63E5ECA7">
              <w:t>5.  Se você for credenciado(a), você se compromete a orientar, em média, pelo menos 2 (dois) alunos por ano no quadriênio?</w:t>
            </w:r>
          </w:p>
        </w:tc>
        <w:tc>
          <w:tcPr>
            <w:tcW w:w="1840" w:type="dxa"/>
          </w:tcPr>
          <w:p w14:paraId="2F98D93A" w14:textId="6D283CBB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  <w:p w14:paraId="41AA7464" w14:textId="048D053D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2B13CB" w:rsidRPr="00062752" w14:paraId="0DFE2120" w14:textId="77777777" w:rsidTr="00564DA4">
        <w:tc>
          <w:tcPr>
            <w:tcW w:w="7195" w:type="dxa"/>
          </w:tcPr>
          <w:p w14:paraId="38C4B08B" w14:textId="65C87EC3" w:rsidR="002B13CB" w:rsidRPr="002A4C8D" w:rsidRDefault="63E5ECA7" w:rsidP="3B0CBB93">
            <w:pPr>
              <w:spacing w:line="276" w:lineRule="auto"/>
              <w:jc w:val="both"/>
            </w:pPr>
            <w:r w:rsidRPr="63E5ECA7">
              <w:t>6. Se você for credenciado(a), você se compromete a ministrar pelo menos 1 (uma) disciplina obrigatória por ano como regente, conforme a necessidade/solicitação da coordenação do PPGFT?</w:t>
            </w:r>
          </w:p>
        </w:tc>
        <w:tc>
          <w:tcPr>
            <w:tcW w:w="1840" w:type="dxa"/>
          </w:tcPr>
          <w:p w14:paraId="62AAE911" w14:textId="77777777" w:rsidR="002B13CB" w:rsidRPr="00062752" w:rsidRDefault="002B13CB" w:rsidP="002B13CB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  <w:p w14:paraId="6CB59ABC" w14:textId="51BC1D85" w:rsidR="002B13CB" w:rsidRPr="00062752" w:rsidRDefault="002B13CB" w:rsidP="002B13CB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3B0CBB93" w14:paraId="24F9FE42" w14:textId="77777777" w:rsidTr="00564DA4">
        <w:trPr>
          <w:trHeight w:val="300"/>
        </w:trPr>
        <w:tc>
          <w:tcPr>
            <w:tcW w:w="7195" w:type="dxa"/>
          </w:tcPr>
          <w:p w14:paraId="286E0D73" w14:textId="2851A446" w:rsidR="3B0CBB93" w:rsidRDefault="63E5ECA7" w:rsidP="3B0CBB93">
            <w:pPr>
              <w:spacing w:line="276" w:lineRule="auto"/>
              <w:jc w:val="both"/>
            </w:pPr>
            <w:r w:rsidRPr="63E5ECA7">
              <w:t>7. Ordene de 1 a 3 sua afinidade para ministrar as seguintes disciplinas obrigatórias:</w:t>
            </w:r>
          </w:p>
          <w:p w14:paraId="5E41FC7A" w14:textId="34CCC1B8" w:rsidR="3B0CBB93" w:rsidRDefault="6BBEF053" w:rsidP="000F215C">
            <w:pPr>
              <w:spacing w:line="276" w:lineRule="auto"/>
              <w:jc w:val="both"/>
              <w:rPr>
                <w:rFonts w:ascii="Calibri" w:eastAsia="Calibri" w:hAnsi="Calibri" w:cs="Calibri"/>
                <w:color w:val="111111"/>
                <w:sz w:val="21"/>
                <w:szCs w:val="21"/>
              </w:rPr>
            </w:pPr>
            <w:proofErr w:type="gramStart"/>
            <w:r w:rsidRPr="6BBEF053">
              <w:t xml:space="preserve">(  </w:t>
            </w:r>
            <w:proofErr w:type="gramEnd"/>
            <w:r w:rsidRPr="6BBEF053">
              <w:t xml:space="preserve">   ) </w:t>
            </w:r>
            <w:hyperlink r:id="rId7" w:history="1">
              <w:r w:rsidRPr="6BBEF053">
                <w:rPr>
                  <w:rStyle w:val="Hyperlink"/>
                  <w:rFonts w:ascii="Calibri" w:eastAsia="Calibri" w:hAnsi="Calibri" w:cs="Calibri"/>
                  <w:b/>
                  <w:bCs/>
                  <w:sz w:val="21"/>
                  <w:szCs w:val="21"/>
                </w:rPr>
                <w:t>Bioestatística</w:t>
              </w:r>
            </w:hyperlink>
            <w:r w:rsidRPr="6BBEF053">
              <w:rPr>
                <w:rFonts w:ascii="Calibri" w:eastAsia="Calibri" w:hAnsi="Calibri" w:cs="Calibri"/>
                <w:b/>
                <w:bCs/>
                <w:color w:val="111111"/>
                <w:sz w:val="21"/>
                <w:szCs w:val="21"/>
              </w:rPr>
              <w:t xml:space="preserve"> </w:t>
            </w:r>
            <w:r w:rsidRPr="6BBEF053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>(Carga horária: 60h / 4 créditos)</w:t>
            </w:r>
          </w:p>
          <w:p w14:paraId="4EA39961" w14:textId="1F312CCB" w:rsidR="3B0CBB93" w:rsidRDefault="6BBEF053" w:rsidP="000F215C">
            <w:pPr>
              <w:jc w:val="both"/>
              <w:rPr>
                <w:rFonts w:ascii="Calibri" w:eastAsia="Calibri" w:hAnsi="Calibri" w:cs="Calibri"/>
                <w:color w:val="111111"/>
                <w:sz w:val="21"/>
                <w:szCs w:val="21"/>
              </w:rPr>
            </w:pPr>
            <w:r w:rsidRPr="6BBEF053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 xml:space="preserve">(    ) </w:t>
            </w:r>
            <w:hyperlink r:id="rId8" w:history="1">
              <w:r w:rsidRPr="6BBEF053">
                <w:rPr>
                  <w:rStyle w:val="Hyperlink"/>
                  <w:rFonts w:ascii="Calibri" w:eastAsia="Calibri" w:hAnsi="Calibri" w:cs="Calibri"/>
                  <w:b/>
                  <w:bCs/>
                  <w:sz w:val="21"/>
                  <w:szCs w:val="21"/>
                </w:rPr>
                <w:t>Métodos e Técnicas de Pesquisa na Área da Saúde</w:t>
              </w:r>
            </w:hyperlink>
            <w:r w:rsidRPr="000F215C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 xml:space="preserve"> </w:t>
            </w:r>
            <w:r w:rsidRPr="6BBEF053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>(Carga horária: 60h / 4 créditos)</w:t>
            </w:r>
          </w:p>
          <w:p w14:paraId="24D86010" w14:textId="36F59F45" w:rsidR="3B0CBB93" w:rsidRDefault="6BBEF053" w:rsidP="000F215C">
            <w:pPr>
              <w:jc w:val="both"/>
              <w:rPr>
                <w:rFonts w:ascii="Calibri" w:eastAsia="Calibri" w:hAnsi="Calibri" w:cs="Calibri"/>
                <w:color w:val="111111"/>
                <w:sz w:val="21"/>
                <w:szCs w:val="21"/>
              </w:rPr>
            </w:pPr>
            <w:r w:rsidRPr="6BBEF053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 xml:space="preserve">(     ) </w:t>
            </w:r>
            <w:hyperlink r:id="rId9" w:history="1">
              <w:r w:rsidRPr="6BBEF053">
                <w:rPr>
                  <w:rStyle w:val="Hyperlink"/>
                  <w:rFonts w:ascii="Calibri" w:eastAsia="Calibri" w:hAnsi="Calibri" w:cs="Calibri"/>
                  <w:b/>
                  <w:bCs/>
                  <w:sz w:val="21"/>
                  <w:szCs w:val="21"/>
                </w:rPr>
                <w:t xml:space="preserve">Metodologia e Didática do Ensino Superior </w:t>
              </w:r>
            </w:hyperlink>
            <w:r w:rsidRPr="6BBEF053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 xml:space="preserve"> (Carga horária: 60h / 4 créditos)</w:t>
            </w:r>
          </w:p>
          <w:p w14:paraId="4D956622" w14:textId="459D5DCC" w:rsidR="3B0CBB93" w:rsidRDefault="3B0CBB93" w:rsidP="6BBEF053">
            <w:pPr>
              <w:jc w:val="both"/>
              <w:rPr>
                <w:rFonts w:ascii="Calibri" w:eastAsia="Calibri" w:hAnsi="Calibri"/>
                <w:color w:val="111111"/>
                <w:sz w:val="21"/>
                <w:szCs w:val="21"/>
              </w:rPr>
            </w:pPr>
            <w:r w:rsidRPr="3B0CBB93">
              <w:rPr>
                <w:rFonts w:ascii="Calibri" w:eastAsia="Calibri" w:hAnsi="Calibri" w:cs="Calibri"/>
                <w:color w:val="111111"/>
                <w:sz w:val="21"/>
                <w:szCs w:val="21"/>
              </w:rPr>
              <w:t>Carga horária: 60h / 4 créditos)</w:t>
            </w:r>
          </w:p>
        </w:tc>
        <w:tc>
          <w:tcPr>
            <w:tcW w:w="1840" w:type="dxa"/>
          </w:tcPr>
          <w:p w14:paraId="53575747" w14:textId="41F76466" w:rsidR="3B0CBB93" w:rsidRDefault="3B0CBB93" w:rsidP="3B0CBB93">
            <w:pPr>
              <w:spacing w:line="276" w:lineRule="auto"/>
            </w:pPr>
          </w:p>
        </w:tc>
      </w:tr>
      <w:tr w:rsidR="00703113" w:rsidRPr="00062752" w14:paraId="69A7CF5C" w14:textId="77777777" w:rsidTr="00564DA4">
        <w:tc>
          <w:tcPr>
            <w:tcW w:w="7195" w:type="dxa"/>
          </w:tcPr>
          <w:p w14:paraId="23F2ED62" w14:textId="386A3EDE" w:rsidR="00703113" w:rsidRPr="002A4C8D" w:rsidRDefault="63E5ECA7">
            <w:pPr>
              <w:spacing w:line="276" w:lineRule="auto"/>
              <w:jc w:val="both"/>
            </w:pPr>
            <w:r w:rsidRPr="63E5ECA7">
              <w:t xml:space="preserve">8. Se você for credenciado, você se compromete a orientar seus alunos a encaminharem, no mínimo, 1 resumo por ano para eventos científicos nacionais ou internacionais, </w:t>
            </w:r>
            <w:r w:rsidR="007524CA">
              <w:t>em cada ano do</w:t>
            </w:r>
            <w:r w:rsidRPr="63E5ECA7">
              <w:t xml:space="preserve"> quadriênio?</w:t>
            </w:r>
          </w:p>
        </w:tc>
        <w:tc>
          <w:tcPr>
            <w:tcW w:w="1840" w:type="dxa"/>
          </w:tcPr>
          <w:p w14:paraId="42191F50" w14:textId="77777777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  <w:p w14:paraId="6A68CF5B" w14:textId="310EB7EC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703113" w:rsidRPr="00062752" w14:paraId="5A99E928" w14:textId="77777777" w:rsidTr="00564DA4">
        <w:tc>
          <w:tcPr>
            <w:tcW w:w="7195" w:type="dxa"/>
          </w:tcPr>
          <w:p w14:paraId="08E3BA81" w14:textId="4E183D04" w:rsidR="00703113" w:rsidRPr="00062752" w:rsidRDefault="63E5ECA7" w:rsidP="6BBEF053">
            <w:pPr>
              <w:spacing w:line="276" w:lineRule="auto"/>
              <w:jc w:val="both"/>
            </w:pPr>
            <w:r w:rsidRPr="63E5ECA7">
              <w:t>9. Na graduação, você está orientando TCC no momento? Quantos?</w:t>
            </w:r>
          </w:p>
        </w:tc>
        <w:tc>
          <w:tcPr>
            <w:tcW w:w="1840" w:type="dxa"/>
          </w:tcPr>
          <w:p w14:paraId="480637EA" w14:textId="68ED8FA8" w:rsidR="002B13CB" w:rsidRPr="00062752" w:rsidRDefault="002B13CB" w:rsidP="002B13CB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  <w:r>
              <w:rPr>
                <w:rFonts w:cstheme="minorHAnsi"/>
              </w:rPr>
              <w:t xml:space="preserve"> ____</w:t>
            </w:r>
          </w:p>
          <w:p w14:paraId="5DAB6C7B" w14:textId="319BEEB1" w:rsidR="00703113" w:rsidRPr="00062752" w:rsidRDefault="002B13CB" w:rsidP="002B13CB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703113" w:rsidRPr="00062752" w14:paraId="7513F37B" w14:textId="77777777" w:rsidTr="00564DA4">
        <w:tc>
          <w:tcPr>
            <w:tcW w:w="7195" w:type="dxa"/>
          </w:tcPr>
          <w:p w14:paraId="709511DD" w14:textId="28376E3F" w:rsidR="00703113" w:rsidRPr="00062752" w:rsidRDefault="63E5ECA7" w:rsidP="6BBEF053">
            <w:pPr>
              <w:spacing w:line="276" w:lineRule="auto"/>
              <w:jc w:val="both"/>
            </w:pPr>
            <w:r w:rsidRPr="63E5ECA7">
              <w:lastRenderedPageBreak/>
              <w:t>10. Na graduação, você está orientando alunos de iniciação científica no momento? Quantos?</w:t>
            </w:r>
          </w:p>
        </w:tc>
        <w:tc>
          <w:tcPr>
            <w:tcW w:w="1840" w:type="dxa"/>
          </w:tcPr>
          <w:p w14:paraId="5302400C" w14:textId="77777777" w:rsidR="00030543" w:rsidRPr="00062752" w:rsidRDefault="00030543" w:rsidP="00030543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  <w:p w14:paraId="700E2DC0" w14:textId="0FBD7958" w:rsidR="008260E4" w:rsidRPr="00030543" w:rsidRDefault="008260E4" w:rsidP="00430F82">
            <w:pPr>
              <w:spacing w:line="276" w:lineRule="auto"/>
              <w:jc w:val="both"/>
              <w:rPr>
                <w:rFonts w:cstheme="minorHAnsi"/>
                <w:i/>
                <w:iCs/>
              </w:rPr>
            </w:pPr>
            <w:r w:rsidRPr="00030543">
              <w:rPr>
                <w:rFonts w:cstheme="minorHAnsi"/>
                <w:i/>
                <w:iCs/>
              </w:rPr>
              <w:t>Com bolsa ____</w:t>
            </w:r>
          </w:p>
          <w:p w14:paraId="288184AA" w14:textId="77777777" w:rsidR="00703113" w:rsidRPr="00030543" w:rsidRDefault="008260E4" w:rsidP="00430F82">
            <w:pPr>
              <w:spacing w:line="276" w:lineRule="auto"/>
              <w:jc w:val="both"/>
              <w:rPr>
                <w:rFonts w:cstheme="minorHAnsi"/>
                <w:i/>
                <w:iCs/>
              </w:rPr>
            </w:pPr>
            <w:r w:rsidRPr="00030543">
              <w:rPr>
                <w:rFonts w:cstheme="minorHAnsi"/>
                <w:i/>
                <w:iCs/>
              </w:rPr>
              <w:t>Sem bolsa ____</w:t>
            </w:r>
          </w:p>
          <w:p w14:paraId="02EB378F" w14:textId="6710BF49" w:rsidR="00030543" w:rsidRPr="00062752" w:rsidRDefault="00030543" w:rsidP="00430F8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703113" w:rsidRPr="008C1D32" w14:paraId="04EE496A" w14:textId="77777777" w:rsidTr="00564DA4">
        <w:tc>
          <w:tcPr>
            <w:tcW w:w="9035" w:type="dxa"/>
            <w:gridSpan w:val="2"/>
          </w:tcPr>
          <w:p w14:paraId="246F0383" w14:textId="6B8E1702" w:rsidR="00703113" w:rsidRPr="008C1D32" w:rsidRDefault="63E5ECA7" w:rsidP="6BBEF053">
            <w:pPr>
              <w:spacing w:line="276" w:lineRule="auto"/>
              <w:jc w:val="both"/>
            </w:pPr>
            <w:r w:rsidRPr="63E5ECA7">
              <w:t>11. Cite alguma(s) atividade(s) de impacto científico* que você esteja desenvolvendo no momento e que possa(m) contribuir com o PPGFT</w:t>
            </w:r>
            <w:r w:rsidR="007524CA">
              <w:t>, considerando as recomendações da Área 21</w:t>
            </w:r>
          </w:p>
          <w:p w14:paraId="0135CBF0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1.</w:t>
            </w:r>
          </w:p>
          <w:p w14:paraId="47886996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2.</w:t>
            </w:r>
          </w:p>
          <w:p w14:paraId="1F75A9DD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3.</w:t>
            </w:r>
          </w:p>
          <w:p w14:paraId="655FF177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  <w:i/>
              </w:rPr>
            </w:pPr>
            <w:r w:rsidRPr="008C1D32">
              <w:rPr>
                <w:rFonts w:cstheme="minorHAnsi"/>
                <w:i/>
                <w:sz w:val="18"/>
              </w:rPr>
              <w:t>*atividades/produtos que contribuam para formação e divulgação científica, organização/participação de eventos, promoção de intercâmbio de discentes e docentes.</w:t>
            </w:r>
          </w:p>
        </w:tc>
      </w:tr>
      <w:tr w:rsidR="00703113" w:rsidRPr="008C1D32" w14:paraId="52128E7D" w14:textId="77777777" w:rsidTr="00564DA4">
        <w:tc>
          <w:tcPr>
            <w:tcW w:w="9035" w:type="dxa"/>
            <w:gridSpan w:val="2"/>
          </w:tcPr>
          <w:p w14:paraId="5974C10B" w14:textId="3ABCDE64" w:rsidR="00703113" w:rsidRPr="008C1D32" w:rsidRDefault="63E5ECA7" w:rsidP="6BBEF053">
            <w:pPr>
              <w:spacing w:line="276" w:lineRule="auto"/>
              <w:jc w:val="both"/>
            </w:pPr>
            <w:r w:rsidRPr="63E5ECA7">
              <w:t>12. Cite alguma(s) atividade(s) de impacto educacional* que você esteja desenvolvendo no momento e que possa(m) contribuir com o PPGFT</w:t>
            </w:r>
            <w:r w:rsidR="007524CA">
              <w:t>, considerando as recomendações da Área 21</w:t>
            </w:r>
          </w:p>
          <w:p w14:paraId="21FA6016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1.</w:t>
            </w:r>
          </w:p>
          <w:p w14:paraId="41BD3FC6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2.</w:t>
            </w:r>
          </w:p>
          <w:p w14:paraId="41B07F09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3.</w:t>
            </w:r>
          </w:p>
          <w:p w14:paraId="0251EC08" w14:textId="42F0F5D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  <w:i/>
                <w:sz w:val="18"/>
              </w:rPr>
              <w:t>*atividades/produtos que contribuam para formação educacional, como cursos de educação continuada, atividade na educação básica</w:t>
            </w:r>
            <w:r w:rsidR="00430F82" w:rsidRPr="008C1D32">
              <w:rPr>
                <w:rFonts w:cstheme="minorHAnsi"/>
                <w:i/>
                <w:sz w:val="18"/>
              </w:rPr>
              <w:t xml:space="preserve">, </w:t>
            </w:r>
            <w:r w:rsidRPr="008C1D32">
              <w:rPr>
                <w:rFonts w:cstheme="minorHAnsi"/>
                <w:i/>
                <w:sz w:val="18"/>
              </w:rPr>
              <w:t>...</w:t>
            </w:r>
          </w:p>
        </w:tc>
      </w:tr>
      <w:tr w:rsidR="00703113" w:rsidRPr="008C1D32" w14:paraId="029DCCF7" w14:textId="77777777" w:rsidTr="00564DA4">
        <w:tc>
          <w:tcPr>
            <w:tcW w:w="9035" w:type="dxa"/>
            <w:gridSpan w:val="2"/>
          </w:tcPr>
          <w:p w14:paraId="302D297E" w14:textId="2FCB1DA6" w:rsidR="00703113" w:rsidRPr="008C1D32" w:rsidRDefault="63E5ECA7" w:rsidP="6BBEF053">
            <w:pPr>
              <w:spacing w:line="276" w:lineRule="auto"/>
              <w:jc w:val="both"/>
            </w:pPr>
            <w:r w:rsidRPr="63E5ECA7">
              <w:t>13. Cite alguma(s) atividade(s) de impacto tecnológico/econômico* que você esteja desenvolvendo no momento e que possa(m) contribuir com o PPGFT</w:t>
            </w:r>
            <w:r w:rsidR="007524CA">
              <w:t>, considerando as recomendações da Área 21</w:t>
            </w:r>
          </w:p>
          <w:p w14:paraId="06B67560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1.</w:t>
            </w:r>
          </w:p>
          <w:p w14:paraId="01BF37A6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2.</w:t>
            </w:r>
          </w:p>
          <w:p w14:paraId="407EEA5D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3.</w:t>
            </w:r>
          </w:p>
          <w:p w14:paraId="20154078" w14:textId="7D586393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  <w:i/>
                <w:sz w:val="18"/>
              </w:rPr>
              <w:t>*a</w:t>
            </w:r>
            <w:r w:rsidR="00430F82" w:rsidRPr="008C1D32">
              <w:rPr>
                <w:rFonts w:cstheme="minorHAnsi"/>
                <w:i/>
                <w:sz w:val="18"/>
              </w:rPr>
              <w:t>tividades/produtos que contribua</w:t>
            </w:r>
            <w:r w:rsidRPr="008C1D32">
              <w:rPr>
                <w:rFonts w:cstheme="minorHAnsi"/>
                <w:i/>
                <w:sz w:val="18"/>
              </w:rPr>
              <w:t>m para o desenvolvimento tecnológico e econômico do país, como o desenvolvimento de técnicas, produtos, políticas públicas</w:t>
            </w:r>
            <w:r w:rsidR="00430F82" w:rsidRPr="008C1D32">
              <w:rPr>
                <w:rFonts w:cstheme="minorHAnsi"/>
                <w:i/>
                <w:sz w:val="18"/>
              </w:rPr>
              <w:t xml:space="preserve">, </w:t>
            </w:r>
            <w:r w:rsidRPr="008C1D32">
              <w:rPr>
                <w:rFonts w:cstheme="minorHAnsi"/>
                <w:i/>
                <w:sz w:val="18"/>
              </w:rPr>
              <w:t>...</w:t>
            </w:r>
          </w:p>
        </w:tc>
      </w:tr>
      <w:tr w:rsidR="00703113" w:rsidRPr="00062752" w14:paraId="48892728" w14:textId="77777777" w:rsidTr="00564DA4">
        <w:tc>
          <w:tcPr>
            <w:tcW w:w="9035" w:type="dxa"/>
            <w:gridSpan w:val="2"/>
          </w:tcPr>
          <w:p w14:paraId="4E17221B" w14:textId="2E0763E8" w:rsidR="00703113" w:rsidRPr="008C1D32" w:rsidRDefault="63E5ECA7" w:rsidP="6BBEF053">
            <w:pPr>
              <w:spacing w:line="276" w:lineRule="auto"/>
              <w:jc w:val="both"/>
            </w:pPr>
            <w:r w:rsidRPr="63E5ECA7">
              <w:t>14. Cite alguma(s) atividade(s) de impacto sociocultural* que você esteja desenvolvendo no momento e que possa(m) contribuir com o PPGFT</w:t>
            </w:r>
            <w:r w:rsidR="007524CA">
              <w:t>, considerando as recomendações da Área 21</w:t>
            </w:r>
          </w:p>
          <w:p w14:paraId="11361BD6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1.</w:t>
            </w:r>
          </w:p>
          <w:p w14:paraId="66CBCBC9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2.</w:t>
            </w:r>
          </w:p>
          <w:p w14:paraId="4AF02D9B" w14:textId="77777777" w:rsidR="00703113" w:rsidRPr="008C1D3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</w:rPr>
              <w:t>3.</w:t>
            </w:r>
          </w:p>
          <w:p w14:paraId="132D228B" w14:textId="657ABA79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8C1D32">
              <w:rPr>
                <w:rFonts w:cstheme="minorHAnsi"/>
                <w:i/>
                <w:sz w:val="18"/>
              </w:rPr>
              <w:t>*atividades/produtos que contribuam para a cultura e sociedade, como a realização de atividades de assistência à comunidade, divulgação de conhecimento para a sociedade</w:t>
            </w:r>
            <w:r w:rsidR="00430F82" w:rsidRPr="008C1D32">
              <w:rPr>
                <w:rFonts w:cstheme="minorHAnsi"/>
                <w:i/>
                <w:sz w:val="18"/>
              </w:rPr>
              <w:t xml:space="preserve">, </w:t>
            </w:r>
            <w:r w:rsidRPr="008C1D32">
              <w:rPr>
                <w:rFonts w:cstheme="minorHAnsi"/>
                <w:i/>
                <w:sz w:val="18"/>
              </w:rPr>
              <w:t>...</w:t>
            </w:r>
          </w:p>
        </w:tc>
      </w:tr>
      <w:tr w:rsidR="007171F1" w:rsidRPr="00062752" w14:paraId="126355AD" w14:textId="77777777" w:rsidTr="00564DA4">
        <w:tc>
          <w:tcPr>
            <w:tcW w:w="9035" w:type="dxa"/>
            <w:gridSpan w:val="2"/>
          </w:tcPr>
          <w:p w14:paraId="709236D2" w14:textId="73A354D3" w:rsidR="007171F1" w:rsidRDefault="63E5ECA7" w:rsidP="6BBEF053">
            <w:pPr>
              <w:spacing w:line="276" w:lineRule="auto"/>
              <w:jc w:val="both"/>
            </w:pPr>
            <w:r w:rsidRPr="63E5ECA7">
              <w:t xml:space="preserve">15. Você recebeu alguma bolsa produtividade e/ou financiamento para projetos de pesquisa externos à unidade/departamento, como coordenador, no período </w:t>
            </w:r>
            <w:r w:rsidR="00556556" w:rsidRPr="63E5ECA7">
              <w:t>202</w:t>
            </w:r>
            <w:r w:rsidR="00556556">
              <w:t>1</w:t>
            </w:r>
            <w:r w:rsidRPr="63E5ECA7">
              <w:t>-2023?</w:t>
            </w:r>
          </w:p>
          <w:p w14:paraId="29FB81B6" w14:textId="77777777" w:rsidR="007171F1" w:rsidRPr="00062752" w:rsidRDefault="007171F1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Cite:</w:t>
            </w:r>
          </w:p>
          <w:p w14:paraId="30ABF936" w14:textId="77777777" w:rsidR="007171F1" w:rsidRPr="00062752" w:rsidRDefault="007171F1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____________________________________________________________________________________________________________________________</w:t>
            </w:r>
            <w:r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__________________________________</w:t>
            </w:r>
          </w:p>
          <w:p w14:paraId="1A78BFDD" w14:textId="491ED067" w:rsidR="007171F1" w:rsidRPr="00062752" w:rsidRDefault="007171F1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703113" w:rsidRPr="00062752" w14:paraId="199A31BC" w14:textId="77777777" w:rsidTr="00564DA4">
        <w:tc>
          <w:tcPr>
            <w:tcW w:w="9035" w:type="dxa"/>
            <w:gridSpan w:val="2"/>
          </w:tcPr>
          <w:p w14:paraId="44ECA46A" w14:textId="173C0767" w:rsidR="00703113" w:rsidRPr="00062752" w:rsidRDefault="63E5ECA7" w:rsidP="6BBEF053">
            <w:pPr>
              <w:spacing w:line="276" w:lineRule="auto"/>
              <w:jc w:val="both"/>
            </w:pPr>
            <w:r w:rsidRPr="63E5ECA7">
              <w:t>16. Você desenvolve algum projeto de pesquisa com professores/pesquisadores de instituições do exterior?</w:t>
            </w:r>
          </w:p>
          <w:p w14:paraId="112EC107" w14:textId="3F0D18D3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lastRenderedPageBreak/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Cite:</w:t>
            </w:r>
          </w:p>
          <w:p w14:paraId="20F1353E" w14:textId="2C508EF5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_________________________________________________________________________________________________</w:t>
            </w:r>
            <w:r w:rsidR="00430F82" w:rsidRPr="00062752">
              <w:rPr>
                <w:rFonts w:cstheme="minorHAnsi"/>
              </w:rPr>
              <w:t>___________________________</w:t>
            </w:r>
            <w:r w:rsidR="002B13CB">
              <w:rPr>
                <w:rFonts w:cstheme="minorHAnsi"/>
              </w:rPr>
              <w:t>__</w:t>
            </w:r>
            <w:r w:rsidR="00430F82" w:rsidRPr="00062752">
              <w:rPr>
                <w:rFonts w:cstheme="minorHAnsi"/>
              </w:rPr>
              <w:t>_____</w:t>
            </w:r>
            <w:r w:rsidRPr="00062752">
              <w:rPr>
                <w:rFonts w:cstheme="minorHAnsi"/>
              </w:rPr>
              <w:t>___________________________</w:t>
            </w:r>
            <w:r w:rsidR="00430F82" w:rsidRPr="00062752"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</w:t>
            </w:r>
          </w:p>
          <w:p w14:paraId="25376C60" w14:textId="747E26AA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703113" w:rsidRPr="00062752" w14:paraId="40CA6C72" w14:textId="77777777" w:rsidTr="00564DA4">
        <w:tc>
          <w:tcPr>
            <w:tcW w:w="9035" w:type="dxa"/>
            <w:gridSpan w:val="2"/>
          </w:tcPr>
          <w:p w14:paraId="3FCF9D8F" w14:textId="5B6ABCCE" w:rsidR="00703113" w:rsidRPr="00062752" w:rsidRDefault="63E5ECA7" w:rsidP="6BBEF053">
            <w:pPr>
              <w:spacing w:line="276" w:lineRule="auto"/>
              <w:jc w:val="both"/>
            </w:pPr>
            <w:r w:rsidRPr="63E5ECA7">
              <w:lastRenderedPageBreak/>
              <w:t>17. Você teve artigo publicado (ou aceito para publicação) nos últimos 2 (dois) anos com professores/pesquisadores do exterior?</w:t>
            </w:r>
          </w:p>
          <w:p w14:paraId="0779B18C" w14:textId="269E3860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Sim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Cite:</w:t>
            </w:r>
          </w:p>
          <w:p w14:paraId="1BAA4546" w14:textId="70CF7BC8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___________________________________________________________________________________________</w:t>
            </w:r>
            <w:r w:rsidR="00430F82" w:rsidRPr="00062752">
              <w:rPr>
                <w:rFonts w:cstheme="minorHAnsi"/>
              </w:rPr>
              <w:t>________________________________</w:t>
            </w:r>
            <w:r w:rsidRPr="00062752">
              <w:rPr>
                <w:rFonts w:cstheme="minorHAnsi"/>
              </w:rPr>
              <w:t>_________</w:t>
            </w:r>
            <w:r w:rsidR="002B13CB"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____________________</w:t>
            </w:r>
            <w:r w:rsidR="00430F82" w:rsidRPr="00062752"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__</w:t>
            </w:r>
          </w:p>
          <w:p w14:paraId="48842159" w14:textId="1EE59504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  <w:highlight w:val="green"/>
              </w:rPr>
            </w:pPr>
            <w:r w:rsidRPr="00062752">
              <w:rPr>
                <w:rFonts w:cstheme="minorHAnsi"/>
              </w:rPr>
              <w:t xml:space="preserve">Não </w:t>
            </w: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</w:t>
            </w:r>
          </w:p>
        </w:tc>
      </w:tr>
      <w:tr w:rsidR="00703113" w:rsidRPr="00062752" w14:paraId="5AD10483" w14:textId="77777777" w:rsidTr="00564DA4">
        <w:tc>
          <w:tcPr>
            <w:tcW w:w="9035" w:type="dxa"/>
            <w:gridSpan w:val="2"/>
          </w:tcPr>
          <w:p w14:paraId="597D9804" w14:textId="0B49149E" w:rsidR="00703113" w:rsidRPr="00062752" w:rsidRDefault="63E5ECA7" w:rsidP="6BBEF053">
            <w:pPr>
              <w:spacing w:line="276" w:lineRule="auto"/>
              <w:jc w:val="both"/>
            </w:pPr>
            <w:r w:rsidRPr="63E5ECA7">
              <w:t xml:space="preserve">18. Assinale quais das atividades abaixo você realizou/participou </w:t>
            </w:r>
            <w:r w:rsidR="007524CA">
              <w:t>em 2021-2023</w:t>
            </w:r>
            <w:r w:rsidRPr="63E5ECA7">
              <w:t>.</w:t>
            </w:r>
          </w:p>
          <w:p w14:paraId="1CD4D0F3" w14:textId="69B2E406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</w:t>
            </w:r>
            <w:r w:rsidR="00430F82" w:rsidRPr="00062752">
              <w:rPr>
                <w:rFonts w:cstheme="minorHAnsi"/>
              </w:rPr>
              <w:t>P</w:t>
            </w:r>
            <w:r w:rsidRPr="00062752">
              <w:rPr>
                <w:rFonts w:cstheme="minorHAnsi"/>
              </w:rPr>
              <w:t>arcerias nacionais de pesquisa que gerem produtos/publicações científicas</w:t>
            </w:r>
            <w:r w:rsidR="00430F82" w:rsidRPr="00062752">
              <w:rPr>
                <w:rFonts w:cstheme="minorHAnsi"/>
              </w:rPr>
              <w:t>.</w:t>
            </w:r>
          </w:p>
          <w:p w14:paraId="0B9DFEBE" w14:textId="3CB4281E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</w:t>
            </w:r>
            <w:r w:rsidR="00430F82" w:rsidRPr="00062752">
              <w:rPr>
                <w:rFonts w:cstheme="minorHAnsi"/>
              </w:rPr>
              <w:t>Assessoria de empresas, agê</w:t>
            </w:r>
            <w:r w:rsidRPr="00062752">
              <w:rPr>
                <w:rFonts w:cstheme="minorHAnsi"/>
              </w:rPr>
              <w:t>ncias de fomento, revistas científicas ou órgãos de governo</w:t>
            </w:r>
            <w:r w:rsidR="00430F82" w:rsidRPr="00062752">
              <w:rPr>
                <w:rFonts w:cstheme="minorHAnsi"/>
              </w:rPr>
              <w:t>.</w:t>
            </w:r>
          </w:p>
          <w:p w14:paraId="069B3DF5" w14:textId="0A1FF7C3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</w:t>
            </w:r>
            <w:r w:rsidR="00430F82" w:rsidRPr="00062752">
              <w:rPr>
                <w:rFonts w:cstheme="minorHAnsi"/>
              </w:rPr>
              <w:t>P</w:t>
            </w:r>
            <w:r w:rsidRPr="00062752">
              <w:rPr>
                <w:rFonts w:cstheme="minorHAnsi"/>
              </w:rPr>
              <w:t>alestrante convidado em evento científico de caráter nacional ou internacional</w:t>
            </w:r>
            <w:r w:rsidR="00430F82" w:rsidRPr="00062752">
              <w:rPr>
                <w:rFonts w:cstheme="minorHAnsi"/>
              </w:rPr>
              <w:t>.</w:t>
            </w:r>
          </w:p>
          <w:p w14:paraId="3FDF0100" w14:textId="195B316C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</w:t>
            </w:r>
            <w:r w:rsidR="00430F82" w:rsidRPr="00062752">
              <w:rPr>
                <w:rFonts w:cstheme="minorHAnsi"/>
              </w:rPr>
              <w:t>C</w:t>
            </w:r>
            <w:r w:rsidRPr="00062752">
              <w:rPr>
                <w:rFonts w:cstheme="minorHAnsi"/>
              </w:rPr>
              <w:t>argos de gestão universitária</w:t>
            </w:r>
            <w:r w:rsidR="00430F82" w:rsidRPr="00062752">
              <w:rPr>
                <w:rFonts w:cstheme="minorHAnsi"/>
              </w:rPr>
              <w:t>.</w:t>
            </w:r>
          </w:p>
          <w:p w14:paraId="019E7ED3" w14:textId="06D82B2A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proofErr w:type="gramStart"/>
            <w:r w:rsidRPr="00062752">
              <w:rPr>
                <w:rFonts w:cstheme="minorHAnsi"/>
              </w:rPr>
              <w:t xml:space="preserve">(  </w:t>
            </w:r>
            <w:proofErr w:type="gramEnd"/>
            <w:r w:rsidRPr="00062752">
              <w:rPr>
                <w:rFonts w:cstheme="minorHAnsi"/>
              </w:rPr>
              <w:t xml:space="preserve"> ) </w:t>
            </w:r>
            <w:r w:rsidR="00430F82" w:rsidRPr="00062752">
              <w:rPr>
                <w:rFonts w:cstheme="minorHAnsi"/>
              </w:rPr>
              <w:t>Lid</w:t>
            </w:r>
            <w:r w:rsidRPr="00062752">
              <w:rPr>
                <w:rFonts w:cstheme="minorHAnsi"/>
              </w:rPr>
              <w:t>erança de sociedades e/ou órgãos científicos/profissionais/governamentais</w:t>
            </w:r>
            <w:r w:rsidR="00430F82" w:rsidRPr="00062752">
              <w:rPr>
                <w:rFonts w:cstheme="minorHAnsi"/>
              </w:rPr>
              <w:t>.</w:t>
            </w:r>
          </w:p>
        </w:tc>
      </w:tr>
    </w:tbl>
    <w:p w14:paraId="6A05A809" w14:textId="68CA2338" w:rsidR="00912F89" w:rsidRDefault="00912F89" w:rsidP="00631F0D">
      <w:pPr>
        <w:spacing w:line="360" w:lineRule="auto"/>
        <w:jc w:val="both"/>
        <w:rPr>
          <w:rFonts w:cstheme="minorHAnsi"/>
        </w:rPr>
      </w:pPr>
    </w:p>
    <w:tbl>
      <w:tblPr>
        <w:tblStyle w:val="TableGrid"/>
        <w:tblW w:w="9072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62"/>
        <w:gridCol w:w="2410"/>
        <w:gridCol w:w="2410"/>
        <w:gridCol w:w="1134"/>
        <w:gridCol w:w="850"/>
        <w:gridCol w:w="851"/>
        <w:gridCol w:w="855"/>
      </w:tblGrid>
      <w:tr w:rsidR="001B40A6" w:rsidRPr="00062752" w14:paraId="362E8224" w14:textId="77777777" w:rsidTr="63E5ECA7">
        <w:tc>
          <w:tcPr>
            <w:tcW w:w="9072" w:type="dxa"/>
            <w:gridSpan w:val="7"/>
            <w:shd w:val="clear" w:color="auto" w:fill="D9D9D9" w:themeFill="background1" w:themeFillShade="D9"/>
          </w:tcPr>
          <w:p w14:paraId="312010BA" w14:textId="223ADB72" w:rsidR="001B40A6" w:rsidRPr="00B46136" w:rsidRDefault="63E5ECA7" w:rsidP="6BBEF053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37" w:hanging="337"/>
              <w:rPr>
                <w:b/>
                <w:bCs/>
              </w:rPr>
            </w:pPr>
            <w:r w:rsidRPr="63E5ECA7">
              <w:rPr>
                <w:b/>
                <w:bCs/>
              </w:rPr>
              <w:t>Produção científica (2021-2023): incluir informações dos artigos publicados ou aceitos</w:t>
            </w:r>
            <w:r w:rsidR="00251324" w:rsidRPr="000F215C">
              <w:rPr>
                <w:b/>
                <w:bCs/>
                <w:vertAlign w:val="superscript"/>
              </w:rPr>
              <w:t>1</w:t>
            </w:r>
          </w:p>
        </w:tc>
      </w:tr>
      <w:tr w:rsidR="00B46136" w:rsidRPr="00062752" w14:paraId="6DDBB1DF" w14:textId="77777777" w:rsidTr="63E5ECA7">
        <w:tc>
          <w:tcPr>
            <w:tcW w:w="9072" w:type="dxa"/>
            <w:gridSpan w:val="7"/>
            <w:shd w:val="clear" w:color="auto" w:fill="FFFFFF" w:themeFill="background1"/>
          </w:tcPr>
          <w:p w14:paraId="67922D2B" w14:textId="5430D6B4" w:rsidR="00B46136" w:rsidRPr="00B46136" w:rsidRDefault="00B46136" w:rsidP="00B46136">
            <w:pPr>
              <w:spacing w:line="276" w:lineRule="auto"/>
              <w:rPr>
                <w:rFonts w:cstheme="minorHAnsi"/>
                <w:bCs/>
              </w:rPr>
            </w:pPr>
            <w:r w:rsidRPr="00B46136">
              <w:rPr>
                <w:rFonts w:cstheme="minorHAnsi"/>
                <w:bCs/>
              </w:rPr>
              <w:t>Link para o currículo na Plataforma Lattes:</w:t>
            </w:r>
            <w:r>
              <w:rPr>
                <w:rFonts w:cstheme="minorHAnsi"/>
                <w:bCs/>
              </w:rPr>
              <w:t xml:space="preserve"> </w:t>
            </w:r>
            <w:r w:rsidR="00E262CA">
              <w:rPr>
                <w:rFonts w:cstheme="minorHAnsi"/>
                <w:bCs/>
              </w:rPr>
              <w:t>__________________________________</w:t>
            </w:r>
          </w:p>
        </w:tc>
      </w:tr>
      <w:tr w:rsidR="00EE4BD0" w:rsidRPr="00EE4BD0" w14:paraId="1317F0FD" w14:textId="77777777" w:rsidTr="63E5ECA7"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54249D79" w14:textId="3F9A428C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An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1BB9FD4E" w14:textId="0DB5CFB6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iódic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23CC77A3" w14:textId="23C46E7D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DOI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2B3F485" w14:textId="63296D76" w:rsidR="001B40A6" w:rsidRPr="00EE4BD0" w:rsidRDefault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cstheme="minorHAnsi"/>
                <w:b/>
                <w:sz w:val="18"/>
              </w:rPr>
              <w:t>Classificação</w:t>
            </w:r>
            <w:r w:rsidRPr="00EE4BD0">
              <w:rPr>
                <w:rFonts w:cstheme="minorHAnsi"/>
                <w:b/>
                <w:sz w:val="18"/>
              </w:rPr>
              <w:t xml:space="preserve"> </w:t>
            </w:r>
            <w:proofErr w:type="spellStart"/>
            <w:r w:rsidRPr="00EE4BD0">
              <w:rPr>
                <w:rFonts w:cstheme="minorHAnsi"/>
                <w:b/>
                <w:sz w:val="18"/>
              </w:rPr>
              <w:t>Q</w:t>
            </w:r>
            <w:r w:rsidR="001B40A6" w:rsidRPr="00EE4BD0">
              <w:rPr>
                <w:rFonts w:cstheme="minorHAnsi"/>
                <w:b/>
                <w:sz w:val="18"/>
              </w:rPr>
              <w:t>ualis</w:t>
            </w:r>
            <w:proofErr w:type="spellEnd"/>
            <w:r>
              <w:rPr>
                <w:rFonts w:cstheme="minorHAnsi"/>
                <w:b/>
                <w:sz w:val="18"/>
              </w:rPr>
              <w:t xml:space="preserve"> </w:t>
            </w:r>
            <w:r w:rsidR="007524CA">
              <w:rPr>
                <w:rFonts w:cstheme="minorHAnsi"/>
                <w:b/>
                <w:sz w:val="18"/>
              </w:rPr>
              <w:t>2017-2020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6FBBF97" w14:textId="61F42BC1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FI</w:t>
            </w:r>
          </w:p>
          <w:p w14:paraId="46CD5DD1" w14:textId="1FB147C9" w:rsidR="001B40A6" w:rsidRPr="00EE4BD0" w:rsidRDefault="001B40A6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 xml:space="preserve">JCR </w:t>
            </w:r>
            <w:r w:rsidR="007524CA" w:rsidRPr="00EE4BD0">
              <w:rPr>
                <w:rFonts w:cstheme="minorHAnsi"/>
                <w:b/>
                <w:sz w:val="18"/>
              </w:rPr>
              <w:t>202</w:t>
            </w:r>
            <w:r w:rsidR="007524CA">
              <w:rPr>
                <w:rFonts w:cstheme="minorHAnsi"/>
                <w:b/>
                <w:sz w:val="18"/>
              </w:rPr>
              <w:t>3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F94F943" w14:textId="51D26F7F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centil Scopus</w:t>
            </w:r>
            <w:r w:rsidR="00251324" w:rsidRPr="00556556">
              <w:rPr>
                <w:rFonts w:cstheme="minorHAnsi"/>
                <w:b/>
                <w:sz w:val="18"/>
                <w:vertAlign w:val="superscript"/>
              </w:rPr>
              <w:t>2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14E0E759" w14:textId="5BFA78E3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centil Clarivate</w:t>
            </w:r>
            <w:r w:rsidR="00251324" w:rsidRPr="00556556">
              <w:rPr>
                <w:rFonts w:cstheme="minorHAnsi"/>
                <w:b/>
                <w:sz w:val="18"/>
                <w:vertAlign w:val="superscript"/>
              </w:rPr>
              <w:t>2</w:t>
            </w:r>
          </w:p>
        </w:tc>
      </w:tr>
      <w:tr w:rsidR="00EE4BD0" w:rsidRPr="00EE4BD0" w14:paraId="4E837293" w14:textId="77777777" w:rsidTr="63E5ECA7">
        <w:tc>
          <w:tcPr>
            <w:tcW w:w="562" w:type="dxa"/>
            <w:vAlign w:val="center"/>
          </w:tcPr>
          <w:p w14:paraId="6C737D17" w14:textId="42DA38B6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592DD48" w14:textId="62CBE342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0E3FEBCD" w14:textId="2A60E8B3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4545C661" w14:textId="50FD8EED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20D845D7" w14:textId="144FB5C9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23FC1157" w14:textId="4E89B774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1831EDFB" w14:textId="060A2713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1F2CD75F" w14:textId="77777777" w:rsidTr="63E5ECA7">
        <w:tc>
          <w:tcPr>
            <w:tcW w:w="562" w:type="dxa"/>
            <w:vAlign w:val="center"/>
          </w:tcPr>
          <w:p w14:paraId="51F0FDC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54427E3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2BB0795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C1EA9F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5F6BEDA1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4A882576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6411EFE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220A1043" w14:textId="77777777" w:rsidTr="63E5ECA7">
        <w:tc>
          <w:tcPr>
            <w:tcW w:w="562" w:type="dxa"/>
            <w:vAlign w:val="center"/>
          </w:tcPr>
          <w:p w14:paraId="3585B2D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652AE17B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391923CB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47F031B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67A6ECE9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09DB9923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488E9C2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6044A0EF" w14:textId="77777777" w:rsidTr="63E5ECA7">
        <w:tc>
          <w:tcPr>
            <w:tcW w:w="562" w:type="dxa"/>
            <w:vAlign w:val="center"/>
          </w:tcPr>
          <w:p w14:paraId="3E73F1A0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010961B8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5FF6741C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CD12CB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4FAD45EA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45600F41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11360403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2B6C9A58" w14:textId="77777777" w:rsidTr="63E5ECA7">
        <w:tc>
          <w:tcPr>
            <w:tcW w:w="562" w:type="dxa"/>
            <w:vAlign w:val="center"/>
          </w:tcPr>
          <w:p w14:paraId="68A2E0D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B981D46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5A7F4BA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764456F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1CC8803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52EB0C4D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1E43D5C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392135B1" w14:textId="77777777" w:rsidTr="63E5ECA7">
        <w:tc>
          <w:tcPr>
            <w:tcW w:w="562" w:type="dxa"/>
            <w:vAlign w:val="center"/>
          </w:tcPr>
          <w:p w14:paraId="0598BC3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F7A05D0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173DE95C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D2E3E5F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321B951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673326E9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3068A22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0356DE0E" w14:textId="77777777" w:rsidTr="63E5ECA7">
        <w:tc>
          <w:tcPr>
            <w:tcW w:w="562" w:type="dxa"/>
            <w:vAlign w:val="center"/>
          </w:tcPr>
          <w:p w14:paraId="4B6DF687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549771E8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50F9BB74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79939BE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6C48F760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46471769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3059E299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0B283EDC" w14:textId="77777777" w:rsidTr="63E5ECA7">
        <w:tc>
          <w:tcPr>
            <w:tcW w:w="562" w:type="dxa"/>
            <w:vAlign w:val="center"/>
          </w:tcPr>
          <w:p w14:paraId="2DFDBB1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79FED9DC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0F8C6D5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2F0A13D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04665C0F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65E6561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50814B07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65A71F10" w14:textId="77777777" w:rsidTr="63E5ECA7">
        <w:tc>
          <w:tcPr>
            <w:tcW w:w="562" w:type="dxa"/>
            <w:vAlign w:val="center"/>
          </w:tcPr>
          <w:p w14:paraId="5BF8DC1E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75216062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1C7B889D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4A34AFFF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6250B5FB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4D62510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4FCC24A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57AAF7ED" w14:textId="77777777" w:rsidTr="63E5ECA7">
        <w:tc>
          <w:tcPr>
            <w:tcW w:w="562" w:type="dxa"/>
            <w:vAlign w:val="center"/>
          </w:tcPr>
          <w:p w14:paraId="168E9C9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7819A331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0A968F4E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4D046A9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3D7A191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10217953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6F382331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</w:tbl>
    <w:p w14:paraId="2DB612EE" w14:textId="72AA80B7" w:rsidR="001B40A6" w:rsidRDefault="00251324" w:rsidP="00631F0D">
      <w:pPr>
        <w:spacing w:line="360" w:lineRule="auto"/>
        <w:jc w:val="both"/>
        <w:rPr>
          <w:rFonts w:cstheme="minorHAnsi"/>
        </w:rPr>
      </w:pPr>
      <w:r w:rsidRPr="000F215C">
        <w:rPr>
          <w:rFonts w:cstheme="minorHAnsi"/>
          <w:vertAlign w:val="superscript"/>
        </w:rPr>
        <w:t>1</w:t>
      </w:r>
      <w:r w:rsidR="0075760D">
        <w:rPr>
          <w:rFonts w:cstheme="minorHAnsi"/>
        </w:rPr>
        <w:t xml:space="preserve">Inserir mais linhas caso seja necessário; </w:t>
      </w:r>
      <w:r w:rsidRPr="000F215C">
        <w:rPr>
          <w:rFonts w:cstheme="minorHAnsi"/>
          <w:vertAlign w:val="superscript"/>
        </w:rPr>
        <w:t>2</w:t>
      </w:r>
      <w:r w:rsidR="008F54CB">
        <w:rPr>
          <w:rFonts w:cstheme="minorHAnsi"/>
        </w:rPr>
        <w:t>I</w:t>
      </w:r>
      <w:r w:rsidR="0085751D">
        <w:rPr>
          <w:rFonts w:cstheme="minorHAnsi"/>
        </w:rPr>
        <w:t>nform</w:t>
      </w:r>
      <w:r w:rsidR="008F54CB">
        <w:rPr>
          <w:rFonts w:cstheme="minorHAnsi"/>
        </w:rPr>
        <w:t>ar</w:t>
      </w:r>
      <w:r w:rsidR="0085751D">
        <w:rPr>
          <w:rFonts w:cstheme="minorHAnsi"/>
        </w:rPr>
        <w:t xml:space="preserve"> </w:t>
      </w:r>
      <w:r w:rsidR="008F54CB">
        <w:rPr>
          <w:rFonts w:cstheme="minorHAnsi"/>
        </w:rPr>
        <w:t xml:space="preserve">apenas </w:t>
      </w:r>
      <w:r w:rsidR="00B41154">
        <w:rPr>
          <w:rFonts w:cstheme="minorHAnsi"/>
        </w:rPr>
        <w:t>o maior percentil.</w:t>
      </w:r>
      <w:r w:rsidR="00413EAE">
        <w:rPr>
          <w:rFonts w:cstheme="minorHAnsi"/>
        </w:rPr>
        <w:t xml:space="preserve"> </w:t>
      </w:r>
    </w:p>
    <w:p w14:paraId="635FA3B1" w14:textId="33538EB0" w:rsidR="00EE4BD0" w:rsidRDefault="00EE4BD0" w:rsidP="00631F0D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Declaro para os devidos fins que as informações </w:t>
      </w:r>
      <w:r w:rsidR="002205B4">
        <w:rPr>
          <w:rFonts w:cstheme="minorHAnsi"/>
        </w:rPr>
        <w:t xml:space="preserve">inseridas no presente documento são verdadeiras </w:t>
      </w:r>
      <w:r w:rsidR="002205B4" w:rsidRPr="002205B4">
        <w:rPr>
          <w:rFonts w:cstheme="minorHAnsi"/>
        </w:rPr>
        <w:t xml:space="preserve">e assumo inteira responsabilidade </w:t>
      </w:r>
      <w:r w:rsidR="00E63952" w:rsidRPr="002205B4">
        <w:rPr>
          <w:rFonts w:cstheme="minorHAnsi"/>
        </w:rPr>
        <w:t>por elas</w:t>
      </w:r>
      <w:r w:rsidR="002205B4">
        <w:rPr>
          <w:rFonts w:cstheme="minorHAnsi"/>
        </w:rPr>
        <w:t>.</w:t>
      </w:r>
    </w:p>
    <w:p w14:paraId="4C03F328" w14:textId="07470CC3" w:rsidR="005E6477" w:rsidRPr="00062752" w:rsidRDefault="4424989C" w:rsidP="002D215A">
      <w:pPr>
        <w:spacing w:line="360" w:lineRule="auto"/>
        <w:jc w:val="center"/>
        <w:rPr>
          <w:rFonts w:cstheme="minorHAnsi"/>
        </w:rPr>
      </w:pPr>
      <w:proofErr w:type="spellStart"/>
      <w:r w:rsidRPr="00062752">
        <w:rPr>
          <w:rFonts w:eastAsia="Calibri" w:cstheme="minorHAnsi"/>
          <w:color w:val="000000" w:themeColor="text1"/>
        </w:rPr>
        <w:lastRenderedPageBreak/>
        <w:t>Prof</w:t>
      </w:r>
      <w:proofErr w:type="spellEnd"/>
      <w:r w:rsidRPr="00062752">
        <w:rPr>
          <w:rFonts w:eastAsia="Calibri" w:cstheme="minorHAnsi"/>
          <w:color w:val="000000" w:themeColor="text1"/>
        </w:rPr>
        <w:t xml:space="preserve">(a). </w:t>
      </w:r>
      <w:proofErr w:type="spellStart"/>
      <w:r w:rsidRPr="00062752">
        <w:rPr>
          <w:rFonts w:eastAsia="Calibri" w:cstheme="minorHAnsi"/>
          <w:color w:val="000000" w:themeColor="text1"/>
        </w:rPr>
        <w:t>Dr</w:t>
      </w:r>
      <w:proofErr w:type="spellEnd"/>
      <w:r w:rsidRPr="00062752">
        <w:rPr>
          <w:rFonts w:eastAsia="Calibri" w:cstheme="minorHAnsi"/>
          <w:color w:val="000000" w:themeColor="text1"/>
        </w:rPr>
        <w:t>(a).</w:t>
      </w:r>
      <w:r w:rsidRPr="00062752">
        <w:rPr>
          <w:rFonts w:eastAsia="Calibri" w:cstheme="minorHAnsi"/>
          <w:b/>
          <w:bCs/>
          <w:color w:val="FF0000"/>
        </w:rPr>
        <w:t xml:space="preserve"> </w:t>
      </w:r>
      <w:r w:rsidRPr="00062752">
        <w:rPr>
          <w:rFonts w:eastAsia="Calibri" w:cstheme="minorHAnsi"/>
          <w:color w:val="FF0000"/>
        </w:rPr>
        <w:t>(escreva o nome completo)</w:t>
      </w:r>
    </w:p>
    <w:sectPr w:rsidR="005E6477" w:rsidRPr="00062752" w:rsidSect="00FA2CA0">
      <w:headerReference w:type="default" r:id="rId10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120D7" w14:textId="77777777" w:rsidR="00033704" w:rsidRDefault="00033704" w:rsidP="00B54413">
      <w:pPr>
        <w:spacing w:after="0" w:line="240" w:lineRule="auto"/>
      </w:pPr>
      <w:r>
        <w:separator/>
      </w:r>
    </w:p>
  </w:endnote>
  <w:endnote w:type="continuationSeparator" w:id="0">
    <w:p w14:paraId="166EF5BB" w14:textId="77777777" w:rsidR="00033704" w:rsidRDefault="00033704" w:rsidP="00B54413">
      <w:pPr>
        <w:spacing w:after="0" w:line="240" w:lineRule="auto"/>
      </w:pPr>
      <w:r>
        <w:continuationSeparator/>
      </w:r>
    </w:p>
  </w:endnote>
  <w:endnote w:type="continuationNotice" w:id="1">
    <w:p w14:paraId="56B66751" w14:textId="77777777" w:rsidR="00033704" w:rsidRDefault="000337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C7143" w14:textId="77777777" w:rsidR="00033704" w:rsidRDefault="00033704" w:rsidP="00B54413">
      <w:pPr>
        <w:spacing w:after="0" w:line="240" w:lineRule="auto"/>
      </w:pPr>
      <w:r>
        <w:separator/>
      </w:r>
    </w:p>
  </w:footnote>
  <w:footnote w:type="continuationSeparator" w:id="0">
    <w:p w14:paraId="2B105A42" w14:textId="77777777" w:rsidR="00033704" w:rsidRDefault="00033704" w:rsidP="00B54413">
      <w:pPr>
        <w:spacing w:after="0" w:line="240" w:lineRule="auto"/>
      </w:pPr>
      <w:r>
        <w:continuationSeparator/>
      </w:r>
    </w:p>
  </w:footnote>
  <w:footnote w:type="continuationNotice" w:id="1">
    <w:p w14:paraId="59C881FA" w14:textId="77777777" w:rsidR="00033704" w:rsidRDefault="000337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26"/>
      <w:gridCol w:w="5345"/>
    </w:tblGrid>
    <w:tr w:rsidR="00F135E9" w14:paraId="4B9615AC" w14:textId="77777777" w:rsidTr="6D3186BE">
      <w:trPr>
        <w:trHeight w:val="841"/>
      </w:trPr>
      <w:tc>
        <w:tcPr>
          <w:tcW w:w="2943" w:type="dxa"/>
          <w:vAlign w:val="center"/>
        </w:tcPr>
        <w:p w14:paraId="4947665F" w14:textId="77777777" w:rsidR="00982521" w:rsidRDefault="00982521" w:rsidP="00982521">
          <w:pPr>
            <w:pStyle w:val="Header"/>
            <w:jc w:val="center"/>
          </w:pPr>
          <w:r w:rsidRPr="001C1596">
            <w:rPr>
              <w:noProof/>
              <w:lang w:eastAsia="pt-BR"/>
            </w:rPr>
            <w:drawing>
              <wp:inline distT="0" distB="0" distL="0" distR="0" wp14:anchorId="57CA3F86" wp14:editId="13C14611">
                <wp:extent cx="2224800" cy="568800"/>
                <wp:effectExtent l="0" t="0" r="4445" b="3175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24800" cy="56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68" w:type="dxa"/>
          <w:vAlign w:val="center"/>
        </w:tcPr>
        <w:p w14:paraId="02FAC5DC" w14:textId="77777777" w:rsidR="00982521" w:rsidRDefault="00982521" w:rsidP="00982521">
          <w:pPr>
            <w:pStyle w:val="PlainText"/>
            <w:jc w:val="center"/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pt-BR"/>
            </w:rPr>
          </w:pP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 xml:space="preserve">ANEXO </w:t>
          </w: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pt-BR"/>
            </w:rPr>
            <w:t>II</w:t>
          </w:r>
        </w:p>
        <w:p w14:paraId="77CB4153" w14:textId="40021937" w:rsidR="00982521" w:rsidRDefault="00982521" w:rsidP="00062752">
          <w:pPr>
            <w:pStyle w:val="PlainText"/>
            <w:jc w:val="center"/>
          </w:pP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>Formulário de com</w:t>
          </w:r>
          <w:r w:rsidR="001B5B1E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>prometimento com atividades de formação e de i</w:t>
          </w: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 xml:space="preserve">mpacto </w:t>
          </w:r>
          <w:r w:rsidR="001B5B1E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>para o PPGFT</w:t>
          </w:r>
          <w:r w:rsidR="001B40A6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 xml:space="preserve"> e produção científica </w:t>
          </w:r>
        </w:p>
      </w:tc>
    </w:tr>
  </w:tbl>
  <w:p w14:paraId="122DDA19" w14:textId="77777777" w:rsidR="00982521" w:rsidRDefault="009825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40BAD"/>
    <w:multiLevelType w:val="hybridMultilevel"/>
    <w:tmpl w:val="47F87F4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43CCA"/>
    <w:multiLevelType w:val="hybridMultilevel"/>
    <w:tmpl w:val="DC10E5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17BA6"/>
    <w:multiLevelType w:val="hybridMultilevel"/>
    <w:tmpl w:val="85AED6B4"/>
    <w:lvl w:ilvl="0" w:tplc="305EF5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40177"/>
    <w:multiLevelType w:val="hybridMultilevel"/>
    <w:tmpl w:val="2CC862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DE767"/>
    <w:multiLevelType w:val="hybridMultilevel"/>
    <w:tmpl w:val="84A2B2CE"/>
    <w:lvl w:ilvl="0" w:tplc="1F6A9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F2F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E40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4E31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CE12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B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C86A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1CC4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050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F259B"/>
    <w:multiLevelType w:val="hybridMultilevel"/>
    <w:tmpl w:val="DC10E5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CB072"/>
    <w:multiLevelType w:val="hybridMultilevel"/>
    <w:tmpl w:val="AB8A36DE"/>
    <w:lvl w:ilvl="0" w:tplc="6DACF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460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7ED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5088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C1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CAA2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485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2A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987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84F7E"/>
    <w:multiLevelType w:val="hybridMultilevel"/>
    <w:tmpl w:val="B42442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B07E6"/>
    <w:multiLevelType w:val="hybridMultilevel"/>
    <w:tmpl w:val="41967998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9F67FF"/>
    <w:multiLevelType w:val="hybridMultilevel"/>
    <w:tmpl w:val="BB762A62"/>
    <w:lvl w:ilvl="0" w:tplc="936AD400">
      <w:start w:val="4"/>
      <w:numFmt w:val="bullet"/>
      <w:lvlText w:val="-"/>
      <w:lvlJc w:val="left"/>
      <w:pPr>
        <w:ind w:left="400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0" w15:restartNumberingAfterBreak="0">
    <w:nsid w:val="76710EA0"/>
    <w:multiLevelType w:val="multilevel"/>
    <w:tmpl w:val="A0D6BAAA"/>
    <w:lvl w:ilvl="0">
      <w:start w:val="1"/>
      <w:numFmt w:val="lowerLetter"/>
      <w:lvlText w:val="%1)"/>
      <w:lvlJc w:val="left"/>
      <w:pPr>
        <w:ind w:left="928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)"/>
      <w:lvlJc w:val="left"/>
      <w:pPr>
        <w:ind w:left="1288" w:hanging="360"/>
      </w:pPr>
    </w:lvl>
    <w:lvl w:ilvl="2">
      <w:start w:val="1"/>
      <w:numFmt w:val="lowerRoman"/>
      <w:lvlText w:val="%3)"/>
      <w:lvlJc w:val="left"/>
      <w:pPr>
        <w:ind w:left="1648" w:hanging="360"/>
      </w:pPr>
    </w:lvl>
    <w:lvl w:ilvl="3">
      <w:start w:val="1"/>
      <w:numFmt w:val="decimal"/>
      <w:lvlText w:val="(%4)"/>
      <w:lvlJc w:val="left"/>
      <w:pPr>
        <w:ind w:left="2008" w:hanging="360"/>
      </w:pPr>
    </w:lvl>
    <w:lvl w:ilvl="4">
      <w:start w:val="1"/>
      <w:numFmt w:val="lowerLetter"/>
      <w:lvlText w:val="(%5)"/>
      <w:lvlJc w:val="left"/>
      <w:pPr>
        <w:ind w:left="2368" w:hanging="360"/>
      </w:pPr>
    </w:lvl>
    <w:lvl w:ilvl="5">
      <w:start w:val="1"/>
      <w:numFmt w:val="lowerRoman"/>
      <w:lvlText w:val="(%6)"/>
      <w:lvlJc w:val="left"/>
      <w:pPr>
        <w:ind w:left="2728" w:hanging="360"/>
      </w:pPr>
    </w:lvl>
    <w:lvl w:ilvl="6">
      <w:start w:val="1"/>
      <w:numFmt w:val="decimal"/>
      <w:lvlText w:val="%7."/>
      <w:lvlJc w:val="left"/>
      <w:pPr>
        <w:ind w:left="3088" w:hanging="360"/>
      </w:pPr>
    </w:lvl>
    <w:lvl w:ilvl="7">
      <w:start w:val="1"/>
      <w:numFmt w:val="lowerLetter"/>
      <w:lvlText w:val="%8."/>
      <w:lvlJc w:val="left"/>
      <w:pPr>
        <w:ind w:left="3448" w:hanging="360"/>
      </w:pPr>
    </w:lvl>
    <w:lvl w:ilvl="8">
      <w:start w:val="1"/>
      <w:numFmt w:val="lowerRoman"/>
      <w:lvlText w:val="%9."/>
      <w:lvlJc w:val="left"/>
      <w:pPr>
        <w:ind w:left="3808" w:hanging="360"/>
      </w:pPr>
    </w:lvl>
  </w:abstractNum>
  <w:num w:numId="1" w16cid:durableId="507644111">
    <w:abstractNumId w:val="4"/>
  </w:num>
  <w:num w:numId="2" w16cid:durableId="1154830484">
    <w:abstractNumId w:val="6"/>
  </w:num>
  <w:num w:numId="3" w16cid:durableId="2131118728">
    <w:abstractNumId w:val="0"/>
  </w:num>
  <w:num w:numId="4" w16cid:durableId="1289316762">
    <w:abstractNumId w:val="10"/>
  </w:num>
  <w:num w:numId="5" w16cid:durableId="348142656">
    <w:abstractNumId w:val="3"/>
  </w:num>
  <w:num w:numId="6" w16cid:durableId="561063820">
    <w:abstractNumId w:val="8"/>
  </w:num>
  <w:num w:numId="7" w16cid:durableId="119538685">
    <w:abstractNumId w:val="9"/>
  </w:num>
  <w:num w:numId="8" w16cid:durableId="557475398">
    <w:abstractNumId w:val="5"/>
  </w:num>
  <w:num w:numId="9" w16cid:durableId="1110121621">
    <w:abstractNumId w:val="7"/>
  </w:num>
  <w:num w:numId="10" w16cid:durableId="1332563502">
    <w:abstractNumId w:val="2"/>
  </w:num>
  <w:num w:numId="11" w16cid:durableId="740172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7QwNrA0sTQwNjJQ0lEKTi0uzszPAykwrgUAYbXduiwAAAA="/>
  </w:docVars>
  <w:rsids>
    <w:rsidRoot w:val="00912F89"/>
    <w:rsid w:val="0001358D"/>
    <w:rsid w:val="000232BD"/>
    <w:rsid w:val="00025481"/>
    <w:rsid w:val="00027965"/>
    <w:rsid w:val="00030543"/>
    <w:rsid w:val="00033704"/>
    <w:rsid w:val="000550BD"/>
    <w:rsid w:val="00062752"/>
    <w:rsid w:val="00090372"/>
    <w:rsid w:val="00097223"/>
    <w:rsid w:val="000A3CB7"/>
    <w:rsid w:val="000A5D84"/>
    <w:rsid w:val="000D3730"/>
    <w:rsid w:val="000E5CC8"/>
    <w:rsid w:val="000F215C"/>
    <w:rsid w:val="001009F6"/>
    <w:rsid w:val="00101F38"/>
    <w:rsid w:val="001075F7"/>
    <w:rsid w:val="00136A84"/>
    <w:rsid w:val="0015305A"/>
    <w:rsid w:val="0015461A"/>
    <w:rsid w:val="001718B1"/>
    <w:rsid w:val="001852C3"/>
    <w:rsid w:val="00187E2B"/>
    <w:rsid w:val="001B2E89"/>
    <w:rsid w:val="001B40A6"/>
    <w:rsid w:val="001B5B1E"/>
    <w:rsid w:val="001C49BA"/>
    <w:rsid w:val="001D66C7"/>
    <w:rsid w:val="001E10A2"/>
    <w:rsid w:val="001E2AC3"/>
    <w:rsid w:val="001F7A73"/>
    <w:rsid w:val="00204649"/>
    <w:rsid w:val="002205B4"/>
    <w:rsid w:val="00223CC8"/>
    <w:rsid w:val="00231FBA"/>
    <w:rsid w:val="00240AB6"/>
    <w:rsid w:val="00251324"/>
    <w:rsid w:val="0025770D"/>
    <w:rsid w:val="00283B76"/>
    <w:rsid w:val="00284016"/>
    <w:rsid w:val="00291C5D"/>
    <w:rsid w:val="002A4C8D"/>
    <w:rsid w:val="002B13CB"/>
    <w:rsid w:val="002D215A"/>
    <w:rsid w:val="002E3273"/>
    <w:rsid w:val="002E638F"/>
    <w:rsid w:val="00320869"/>
    <w:rsid w:val="003336DC"/>
    <w:rsid w:val="00345D70"/>
    <w:rsid w:val="00347135"/>
    <w:rsid w:val="00354484"/>
    <w:rsid w:val="00370439"/>
    <w:rsid w:val="003918C6"/>
    <w:rsid w:val="003A19CC"/>
    <w:rsid w:val="003D70B1"/>
    <w:rsid w:val="00403649"/>
    <w:rsid w:val="00413EAE"/>
    <w:rsid w:val="00423D8E"/>
    <w:rsid w:val="00430F82"/>
    <w:rsid w:val="004336A1"/>
    <w:rsid w:val="004408CD"/>
    <w:rsid w:val="004779AE"/>
    <w:rsid w:val="004A7508"/>
    <w:rsid w:val="004B49F4"/>
    <w:rsid w:val="004C77D1"/>
    <w:rsid w:val="004F551D"/>
    <w:rsid w:val="0053407B"/>
    <w:rsid w:val="005357FC"/>
    <w:rsid w:val="00543869"/>
    <w:rsid w:val="00556556"/>
    <w:rsid w:val="00564DA4"/>
    <w:rsid w:val="00572A2D"/>
    <w:rsid w:val="00573AC2"/>
    <w:rsid w:val="0058731E"/>
    <w:rsid w:val="005B4FD6"/>
    <w:rsid w:val="005B631A"/>
    <w:rsid w:val="005E6477"/>
    <w:rsid w:val="005F596D"/>
    <w:rsid w:val="00601D2B"/>
    <w:rsid w:val="00631F0D"/>
    <w:rsid w:val="00652609"/>
    <w:rsid w:val="00663FB4"/>
    <w:rsid w:val="006730C8"/>
    <w:rsid w:val="006B2C51"/>
    <w:rsid w:val="006C5F49"/>
    <w:rsid w:val="006D08CB"/>
    <w:rsid w:val="00703113"/>
    <w:rsid w:val="007171F1"/>
    <w:rsid w:val="007306EE"/>
    <w:rsid w:val="0073616F"/>
    <w:rsid w:val="00737DB3"/>
    <w:rsid w:val="007524CA"/>
    <w:rsid w:val="0075760D"/>
    <w:rsid w:val="0076569B"/>
    <w:rsid w:val="00773274"/>
    <w:rsid w:val="007C0EF8"/>
    <w:rsid w:val="007F6472"/>
    <w:rsid w:val="00820DE9"/>
    <w:rsid w:val="008260E4"/>
    <w:rsid w:val="0084674B"/>
    <w:rsid w:val="0085751D"/>
    <w:rsid w:val="00897960"/>
    <w:rsid w:val="008C1312"/>
    <w:rsid w:val="008C1D32"/>
    <w:rsid w:val="008E3565"/>
    <w:rsid w:val="008E6B45"/>
    <w:rsid w:val="008F54CB"/>
    <w:rsid w:val="00912F89"/>
    <w:rsid w:val="00914F50"/>
    <w:rsid w:val="00923155"/>
    <w:rsid w:val="00927FC2"/>
    <w:rsid w:val="00957319"/>
    <w:rsid w:val="0097338B"/>
    <w:rsid w:val="0097422B"/>
    <w:rsid w:val="0098190F"/>
    <w:rsid w:val="00982521"/>
    <w:rsid w:val="009C0860"/>
    <w:rsid w:val="009E73B1"/>
    <w:rsid w:val="00A13BE1"/>
    <w:rsid w:val="00A16385"/>
    <w:rsid w:val="00A1717C"/>
    <w:rsid w:val="00A2000C"/>
    <w:rsid w:val="00A27F8F"/>
    <w:rsid w:val="00A336B4"/>
    <w:rsid w:val="00A66AA9"/>
    <w:rsid w:val="00AC2208"/>
    <w:rsid w:val="00B103FC"/>
    <w:rsid w:val="00B40925"/>
    <w:rsid w:val="00B41154"/>
    <w:rsid w:val="00B44BE7"/>
    <w:rsid w:val="00B455B2"/>
    <w:rsid w:val="00B46136"/>
    <w:rsid w:val="00B54413"/>
    <w:rsid w:val="00B94CAB"/>
    <w:rsid w:val="00B94D54"/>
    <w:rsid w:val="00BA30E4"/>
    <w:rsid w:val="00BD2232"/>
    <w:rsid w:val="00BF4551"/>
    <w:rsid w:val="00C003FC"/>
    <w:rsid w:val="00CA7BC2"/>
    <w:rsid w:val="00CD0565"/>
    <w:rsid w:val="00CD3246"/>
    <w:rsid w:val="00CE307B"/>
    <w:rsid w:val="00CF0895"/>
    <w:rsid w:val="00D97A0F"/>
    <w:rsid w:val="00DA05CD"/>
    <w:rsid w:val="00DA2DF4"/>
    <w:rsid w:val="00DF70A3"/>
    <w:rsid w:val="00E262CA"/>
    <w:rsid w:val="00E52598"/>
    <w:rsid w:val="00E63952"/>
    <w:rsid w:val="00E71E98"/>
    <w:rsid w:val="00E91B3A"/>
    <w:rsid w:val="00EC6A3E"/>
    <w:rsid w:val="00EE0617"/>
    <w:rsid w:val="00EE4BD0"/>
    <w:rsid w:val="00EE7191"/>
    <w:rsid w:val="00F135E9"/>
    <w:rsid w:val="00F80CE8"/>
    <w:rsid w:val="00FA2CA0"/>
    <w:rsid w:val="00FC5335"/>
    <w:rsid w:val="00FC64F0"/>
    <w:rsid w:val="3B0CBB93"/>
    <w:rsid w:val="4424989C"/>
    <w:rsid w:val="63E5ECA7"/>
    <w:rsid w:val="6BBEF053"/>
    <w:rsid w:val="6D31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C6340"/>
  <w15:chartTrackingRefBased/>
  <w15:docId w15:val="{945906EE-3B50-4493-9D93-FB212D115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F89"/>
    <w:pPr>
      <w:ind w:left="720"/>
      <w:contextualSpacing/>
    </w:pPr>
  </w:style>
  <w:style w:type="table" w:styleId="TableGrid">
    <w:name w:val="Table Grid"/>
    <w:basedOn w:val="TableNormal"/>
    <w:rsid w:val="00DA05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441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413"/>
  </w:style>
  <w:style w:type="paragraph" w:styleId="Footer">
    <w:name w:val="footer"/>
    <w:basedOn w:val="Normal"/>
    <w:link w:val="FooterChar"/>
    <w:uiPriority w:val="99"/>
    <w:unhideWhenUsed/>
    <w:rsid w:val="00B5441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413"/>
  </w:style>
  <w:style w:type="paragraph" w:styleId="PlainText">
    <w:name w:val="Plain Text"/>
    <w:basedOn w:val="Normal"/>
    <w:link w:val="PlainTextChar"/>
    <w:uiPriority w:val="99"/>
    <w:rsid w:val="00982521"/>
    <w:pPr>
      <w:spacing w:after="0" w:line="240" w:lineRule="auto"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982521"/>
    <w:rPr>
      <w:rFonts w:ascii="Consolas" w:eastAsia="Calibri" w:hAnsi="Consolas" w:cs="Times New Roman"/>
      <w:sz w:val="21"/>
      <w:szCs w:val="21"/>
      <w:lang w:val="x-none" w:eastAsia="x-non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5873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sc.br/arquivos/cefid/id_cpmenu/3063/Metodos_e_tecnicas_de_pesquisa_na__rea_da_sa_de_MTPS_PPGFT_16230724943745_3063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desc.br/arquivos/cefid/id_cpmenu/3063/Bioestatistica_BIFT_PPGTF_16230724778052_3063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udesc.br/arquivos/cefid/id_cpmenu/3063/MetodologiaEDid_ticaDoEnsinoSuperior_MDFT_PPGFT_16230724836272_306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84</Words>
  <Characters>5042</Characters>
  <Application>Microsoft Office Word</Application>
  <DocSecurity>0</DocSecurity>
  <Lines>42</Lines>
  <Paragraphs>11</Paragraphs>
  <ScaleCrop>false</ScaleCrop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AN LAURICIO MATTE</dc:creator>
  <cp:keywords/>
  <dc:description/>
  <cp:lastModifiedBy>Jocemar Ilha</cp:lastModifiedBy>
  <cp:revision>129</cp:revision>
  <dcterms:created xsi:type="dcterms:W3CDTF">2021-04-29T12:42:00Z</dcterms:created>
  <dcterms:modified xsi:type="dcterms:W3CDTF">2023-05-29T19:24:00Z</dcterms:modified>
</cp:coreProperties>
</file>